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06A96" w14:textId="3ADDEA16" w:rsidR="003628BB" w:rsidRPr="002C6A6E" w:rsidRDefault="003C1BD8">
      <w:pPr>
        <w:rPr>
          <w:b/>
          <w:bCs/>
          <w:sz w:val="52"/>
          <w:szCs w:val="52"/>
          <w:u w:val="single"/>
        </w:rPr>
      </w:pPr>
      <w:r>
        <w:fldChar w:fldCharType="begin"/>
      </w:r>
      <w:r>
        <w:instrText xml:space="preserve"> HYPERLINK "https://console.cloud.google.com/marketplace/details/google/mysql8?project=vocal-door-247800&amp;rif_reserved" </w:instrText>
      </w:r>
      <w:r w:rsidR="00F81355">
        <w:fldChar w:fldCharType="separate"/>
      </w:r>
      <w:r>
        <w:fldChar w:fldCharType="end"/>
      </w:r>
      <w:r w:rsidR="008D0797" w:rsidRPr="002C6A6E">
        <w:rPr>
          <w:b/>
          <w:bCs/>
          <w:sz w:val="52"/>
          <w:szCs w:val="52"/>
          <w:u w:val="single"/>
        </w:rPr>
        <w:t xml:space="preserve"> </w:t>
      </w:r>
    </w:p>
    <w:p w14:paraId="6259B943" w14:textId="0108EF13" w:rsidR="00322925" w:rsidRPr="00322925" w:rsidRDefault="002C6A6E" w:rsidP="00322925">
      <w:pPr>
        <w:rPr>
          <w:b/>
          <w:bCs/>
          <w:sz w:val="52"/>
          <w:szCs w:val="52"/>
        </w:rPr>
      </w:pPr>
      <w:r w:rsidRPr="002C6A6E">
        <w:rPr>
          <w:b/>
          <w:bCs/>
          <w:sz w:val="52"/>
          <w:szCs w:val="52"/>
          <w:u w:val="single"/>
        </w:rPr>
        <w:t xml:space="preserve">Cloud </w:t>
      </w:r>
      <w:proofErr w:type="gramStart"/>
      <w:r w:rsidRPr="002C6A6E">
        <w:rPr>
          <w:b/>
          <w:bCs/>
          <w:sz w:val="52"/>
          <w:szCs w:val="52"/>
          <w:u w:val="single"/>
        </w:rPr>
        <w:t>Database  Creation</w:t>
      </w:r>
      <w:proofErr w:type="gramEnd"/>
      <w:r w:rsidRPr="002C6A6E">
        <w:rPr>
          <w:b/>
          <w:bCs/>
          <w:sz w:val="52"/>
          <w:szCs w:val="52"/>
          <w:u w:val="single"/>
        </w:rPr>
        <w:t xml:space="preserve"> </w:t>
      </w:r>
    </w:p>
    <w:p w14:paraId="27252612" w14:textId="77777777" w:rsidR="00322925" w:rsidRPr="00322925" w:rsidRDefault="00322925" w:rsidP="00322925">
      <w:pPr>
        <w:pStyle w:val="NormalText"/>
        <w:numPr>
          <w:ilvl w:val="0"/>
          <w:numId w:val="2"/>
        </w:numPr>
        <w:ind w:left="360"/>
        <w:rPr>
          <w:rFonts w:ascii="Times New Roman" w:hAnsi="Times New Roman" w:cs="Times New Roman"/>
          <w:sz w:val="28"/>
          <w:szCs w:val="28"/>
        </w:rPr>
      </w:pPr>
      <w:r w:rsidRPr="00322925">
        <w:rPr>
          <w:rFonts w:ascii="Times New Roman" w:hAnsi="Times New Roman" w:cs="Times New Roman"/>
          <w:sz w:val="28"/>
          <w:szCs w:val="28"/>
        </w:rPr>
        <w:t xml:space="preserve">Setup   and login </w:t>
      </w:r>
      <w:proofErr w:type="gramStart"/>
      <w:r w:rsidRPr="00322925">
        <w:rPr>
          <w:rFonts w:ascii="Times New Roman" w:hAnsi="Times New Roman" w:cs="Times New Roman"/>
          <w:sz w:val="28"/>
          <w:szCs w:val="28"/>
        </w:rPr>
        <w:t>to  one</w:t>
      </w:r>
      <w:proofErr w:type="gramEnd"/>
      <w:r w:rsidRPr="00322925">
        <w:rPr>
          <w:rFonts w:ascii="Times New Roman" w:hAnsi="Times New Roman" w:cs="Times New Roman"/>
          <w:sz w:val="28"/>
          <w:szCs w:val="28"/>
        </w:rPr>
        <w:t xml:space="preserve"> of the Cloud databases from following links.</w:t>
      </w:r>
    </w:p>
    <w:p w14:paraId="35C28C60" w14:textId="77777777" w:rsidR="00322925" w:rsidRPr="00A26510" w:rsidRDefault="00322925" w:rsidP="00322925">
      <w:pPr>
        <w:pStyle w:val="NormalText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39012B9" w14:textId="77777777" w:rsidR="00322925" w:rsidRPr="00A26510" w:rsidRDefault="00322925" w:rsidP="00322925">
      <w:pPr>
        <w:pStyle w:val="NormalText"/>
        <w:rPr>
          <w:b/>
          <w:bCs/>
          <w:u w:val="single"/>
        </w:rPr>
      </w:pPr>
      <w:r w:rsidRPr="00A26510">
        <w:rPr>
          <w:b/>
          <w:bCs/>
          <w:u w:val="single"/>
        </w:rPr>
        <w:t xml:space="preserve">List of Cloud Vendors </w:t>
      </w:r>
    </w:p>
    <w:p w14:paraId="492B0080" w14:textId="77777777" w:rsidR="00322925" w:rsidRDefault="00F81355" w:rsidP="00322925">
      <w:pPr>
        <w:pStyle w:val="NormalText"/>
      </w:pPr>
      <w:hyperlink r:id="rId5" w:history="1">
        <w:r w:rsidR="00322925" w:rsidRPr="002B5E96">
          <w:rPr>
            <w:rStyle w:val="Hyperlink"/>
          </w:rPr>
          <w:t>https://aws.amazon.com/free/database/</w:t>
        </w:r>
      </w:hyperlink>
    </w:p>
    <w:p w14:paraId="11BEF84F" w14:textId="77777777" w:rsidR="00322925" w:rsidRDefault="00F81355" w:rsidP="00322925">
      <w:pPr>
        <w:pStyle w:val="NormalText"/>
      </w:pPr>
      <w:hyperlink r:id="rId6" w:history="1">
        <w:r w:rsidR="00322925" w:rsidRPr="002B5E96">
          <w:rPr>
            <w:rStyle w:val="Hyperlink"/>
          </w:rPr>
          <w:t>https://www.oracle.com/cloud/free/</w:t>
        </w:r>
      </w:hyperlink>
      <w:r w:rsidR="00322925">
        <w:t xml:space="preserve"> </w:t>
      </w:r>
    </w:p>
    <w:p w14:paraId="66489EF3" w14:textId="77777777" w:rsidR="00322925" w:rsidRDefault="00F81355" w:rsidP="00322925">
      <w:pPr>
        <w:pStyle w:val="NormalText"/>
      </w:pPr>
      <w:hyperlink r:id="rId7" w:history="1">
        <w:r w:rsidR="00322925" w:rsidRPr="002B5E96">
          <w:rPr>
            <w:rStyle w:val="Hyperlink"/>
          </w:rPr>
          <w:t>https://cloud.google.com/sql</w:t>
        </w:r>
      </w:hyperlink>
      <w:r w:rsidR="00322925">
        <w:t xml:space="preserve"> </w:t>
      </w:r>
    </w:p>
    <w:p w14:paraId="0B06CF96" w14:textId="77777777" w:rsidR="00322925" w:rsidRDefault="00F81355" w:rsidP="00322925">
      <w:pPr>
        <w:pStyle w:val="NormalText"/>
      </w:pPr>
      <w:hyperlink r:id="rId8" w:history="1">
        <w:r w:rsidR="00322925" w:rsidRPr="002B5E96">
          <w:rPr>
            <w:rStyle w:val="Hyperlink"/>
          </w:rPr>
          <w:t>https://azure.microsoft.com/</w:t>
        </w:r>
      </w:hyperlink>
    </w:p>
    <w:p w14:paraId="1F5651E9" w14:textId="77777777" w:rsidR="00322925" w:rsidRDefault="00322925" w:rsidP="00322925">
      <w:pPr>
        <w:rPr>
          <w:rStyle w:val="Hyperlink"/>
          <w:color w:val="auto"/>
          <w:sz w:val="36"/>
          <w:szCs w:val="36"/>
          <w:u w:val="none"/>
        </w:rPr>
      </w:pPr>
    </w:p>
    <w:p w14:paraId="40726E94" w14:textId="77777777" w:rsidR="00322925" w:rsidRDefault="00322925" w:rsidP="00322925">
      <w:pPr>
        <w:rPr>
          <w:rStyle w:val="Hyperlink"/>
          <w:color w:val="auto"/>
          <w:sz w:val="36"/>
          <w:szCs w:val="36"/>
          <w:u w:val="none"/>
        </w:rPr>
      </w:pPr>
      <w:r w:rsidRPr="002C6A6E">
        <w:rPr>
          <w:rStyle w:val="Hyperlink"/>
          <w:color w:val="auto"/>
          <w:sz w:val="36"/>
          <w:szCs w:val="36"/>
          <w:u w:val="none"/>
        </w:rPr>
        <w:t xml:space="preserve">This is for creating mysql database using amazon cloud environment.  You are free to choose any cloud vendor.  </w:t>
      </w:r>
    </w:p>
    <w:p w14:paraId="38F0C8A6" w14:textId="6F7C4241" w:rsidR="008D0797" w:rsidRDefault="00F81355">
      <w:hyperlink r:id="rId9" w:history="1">
        <w:r w:rsidR="008D0797" w:rsidRPr="00F8155C">
          <w:rPr>
            <w:rStyle w:val="Hyperlink"/>
          </w:rPr>
          <w:t>https://aws.amazon.com/console/</w:t>
        </w:r>
      </w:hyperlink>
    </w:p>
    <w:p w14:paraId="23E8A5C9" w14:textId="7714FADD" w:rsidR="008D0797" w:rsidRDefault="008D0797">
      <w:r>
        <w:t xml:space="preserve">Create new account if you do not have one already.   </w:t>
      </w:r>
      <w:r w:rsidR="009E7F92">
        <w:t xml:space="preserve">Use any of your email addres for opening account. </w:t>
      </w:r>
    </w:p>
    <w:p w14:paraId="32F234C4" w14:textId="56774AA8" w:rsidR="00307499" w:rsidRDefault="00307499">
      <w:r>
        <w:t xml:space="preserve">Register your name and other details. You have to give credit card for $1. </w:t>
      </w:r>
    </w:p>
    <w:p w14:paraId="6C063D35" w14:textId="000E162F" w:rsidR="00307499" w:rsidRPr="008D0797" w:rsidRDefault="00307499">
      <w:pPr>
        <w:rPr>
          <w:color w:val="FF0000"/>
        </w:rPr>
      </w:pPr>
      <w:r>
        <w:t xml:space="preserve">Choose Basic Plan. </w:t>
      </w:r>
    </w:p>
    <w:p w14:paraId="4ED4819B" w14:textId="0E3B4DC9" w:rsidR="008D0797" w:rsidRPr="008D0797" w:rsidRDefault="008D0797" w:rsidP="008D0797">
      <w:pPr>
        <w:rPr>
          <w:color w:val="FF0000"/>
        </w:rPr>
      </w:pPr>
      <w:r w:rsidRPr="008D0797">
        <w:rPr>
          <w:color w:val="FF0000"/>
        </w:rPr>
        <w:t xml:space="preserve">*** </w:t>
      </w:r>
      <w:r w:rsidRPr="008D0797">
        <w:rPr>
          <w:color w:val="FF0000"/>
          <w:u w:val="single"/>
        </w:rPr>
        <w:t xml:space="preserve">Make sure to choose BASIC </w:t>
      </w:r>
      <w:proofErr w:type="gramStart"/>
      <w:r w:rsidRPr="008D0797">
        <w:rPr>
          <w:color w:val="FF0000"/>
          <w:u w:val="single"/>
        </w:rPr>
        <w:t>PLAN ,</w:t>
      </w:r>
      <w:proofErr w:type="gramEnd"/>
      <w:r w:rsidRPr="008D0797">
        <w:rPr>
          <w:color w:val="FF0000"/>
          <w:u w:val="single"/>
        </w:rPr>
        <w:t xml:space="preserve"> for other plans  your credit card will be charged ***</w:t>
      </w:r>
    </w:p>
    <w:p w14:paraId="3775BFB3" w14:textId="413EFA24" w:rsidR="008D0797" w:rsidRDefault="008D0797"/>
    <w:p w14:paraId="1A010A6C" w14:textId="4B7EA1E2" w:rsidR="00307499" w:rsidRDefault="00307499"/>
    <w:p w14:paraId="7789F4A5" w14:textId="64762DDA" w:rsidR="008D0797" w:rsidRPr="001D5FB1" w:rsidRDefault="008D0797" w:rsidP="008D0797">
      <w:pPr>
        <w:rPr>
          <w:color w:val="FF0000"/>
        </w:rPr>
      </w:pPr>
      <w:r w:rsidRPr="008D0797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C377CA" wp14:editId="4EE277E2">
                <wp:simplePos x="0" y="0"/>
                <wp:positionH relativeFrom="margin">
                  <wp:align>center</wp:align>
                </wp:positionH>
                <wp:positionV relativeFrom="paragraph">
                  <wp:posOffset>296545</wp:posOffset>
                </wp:positionV>
                <wp:extent cx="1861724" cy="1425073"/>
                <wp:effectExtent l="1219200" t="19050" r="43815" b="861060"/>
                <wp:wrapNone/>
                <wp:docPr id="12" name="Speech Bubble: Oval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15A76F4A-9538-46B9-BCB5-8489A9B8F6E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1724" cy="1425073"/>
                        </a:xfrm>
                        <a:prstGeom prst="wedgeEllipseCallout">
                          <a:avLst>
                            <a:gd name="adj1" fmla="val -114540"/>
                            <a:gd name="adj2" fmla="val 108159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7F90AF" w14:textId="77777777" w:rsidR="008D0797" w:rsidRPr="008D0797" w:rsidRDefault="008D0797" w:rsidP="008D0797">
                            <w:pPr>
                              <w:jc w:val="center"/>
                              <w:rPr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8D0797">
                              <w:rPr>
                                <w:rFonts w:hAnsi="Calibri"/>
                                <w:color w:val="FF0000"/>
                                <w:kern w:val="24"/>
                                <w:sz w:val="36"/>
                                <w:szCs w:val="36"/>
                                <w:highlight w:val="black"/>
                              </w:rPr>
                              <w:t>Choose FREE option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0AC377CA" id="_x0000_t63" coordsize="21600,21600" o:spt="63" adj="1350,25920" path="wr,,21600,21600@15@16@17@18l@21@22xe">
                <v:stroke joinstyle="miter"/>
                <v:formulas>
                  <v:f eqn="val #0"/>
                  <v:f eqn="val #1"/>
                  <v:f eqn="sum 10800 0 #0"/>
                  <v:f eqn="sum 10800 0 #1"/>
                  <v:f eqn="atan2 @2 @3"/>
                  <v:f eqn="sumangle @4 11 0"/>
                  <v:f eqn="sumangle @4 0 11"/>
                  <v:f eqn="cos 10800 @4"/>
                  <v:f eqn="sin 10800 @4"/>
                  <v:f eqn="cos 10800 @5"/>
                  <v:f eqn="sin 10800 @5"/>
                  <v:f eqn="cos 10800 @6"/>
                  <v:f eqn="sin 10800 @6"/>
                  <v:f eqn="sum 10800 0 @7"/>
                  <v:f eqn="sum 10800 0 @8"/>
                  <v:f eqn="sum 10800 0 @9"/>
                  <v:f eqn="sum 10800 0 @10"/>
                  <v:f eqn="sum 10800 0 @11"/>
                  <v:f eqn="sum 10800 0 @12"/>
                  <v:f eqn="mod @2 @3 0"/>
                  <v:f eqn="sum @19 0 10800"/>
                  <v:f eqn="if @20 #0 @13"/>
                  <v:f eqn="if @20 #1 @14"/>
                </v:formulas>
                <v:path o:connecttype="custom" o:connectlocs="10800,0;3163,3163;0,10800;3163,18437;10800,21600;18437,18437;21600,10800;18437,3163;@21,@22" textboxrect="3163,3163,18437,18437"/>
                <v:handles>
                  <v:h position="#0,#1"/>
                </v:handles>
              </v:shapetype>
              <v:shape id="Speech Bubble: Oval 11" o:spid="_x0000_s1026" type="#_x0000_t63" style="position:absolute;margin-left:0;margin-top:23.35pt;width:146.6pt;height:112.2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" adj="-13941,34162" fillcolor="#4f81bd [3204]" strokecolor="#243f60 [1604]" strokeweight="2pt">
                <v:textbox>
                  <w:txbxContent>
                    <w:p w14:paraId="667F90AF" w14:textId="77777777" w:rsidR="008D0797" w:rsidRPr="008D0797" w:rsidRDefault="008D0797" w:rsidP="008D0797">
                      <w:pPr>
                        <w:jc w:val="center"/>
                        <w:rPr>
                          <w:color w:val="FF0000"/>
                          <w:sz w:val="24"/>
                          <w:szCs w:val="24"/>
                        </w:rPr>
                      </w:pPr>
                      <w:r w:rsidRPr="008D0797">
                        <w:rPr>
                          <w:rFonts w:hAnsi="Calibri"/>
                          <w:color w:val="FF0000"/>
                          <w:kern w:val="24"/>
                          <w:sz w:val="36"/>
                          <w:szCs w:val="36"/>
                          <w:highlight w:val="black"/>
                        </w:rPr>
                        <w:t>Choose FREE op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07499">
        <w:rPr>
          <w:noProof/>
        </w:rPr>
        <w:drawing>
          <wp:inline distT="0" distB="0" distL="0" distR="0" wp14:anchorId="5B81F690" wp14:editId="19E7D80D">
            <wp:extent cx="5943600" cy="51504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5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D5FB1">
        <w:rPr>
          <w:color w:val="FF0000"/>
        </w:rPr>
        <w:t xml:space="preserve">*** </w:t>
      </w:r>
      <w:r w:rsidRPr="001D5FB1">
        <w:rPr>
          <w:color w:val="FF0000"/>
          <w:u w:val="single"/>
        </w:rPr>
        <w:t xml:space="preserve">Make sure to choose BASIC </w:t>
      </w:r>
      <w:proofErr w:type="gramStart"/>
      <w:r w:rsidRPr="001D5FB1">
        <w:rPr>
          <w:color w:val="FF0000"/>
          <w:u w:val="single"/>
        </w:rPr>
        <w:t>PLAN ,</w:t>
      </w:r>
      <w:proofErr w:type="gramEnd"/>
      <w:r w:rsidRPr="001D5FB1">
        <w:rPr>
          <w:color w:val="FF0000"/>
          <w:u w:val="single"/>
        </w:rPr>
        <w:t xml:space="preserve"> for other plans  your credit card will be charged ***</w:t>
      </w:r>
    </w:p>
    <w:p w14:paraId="4CB6938C" w14:textId="575AFACB" w:rsidR="00832A4A" w:rsidRDefault="00832A4A"/>
    <w:p w14:paraId="0DE3C393" w14:textId="24891EC3" w:rsidR="008D0797" w:rsidRDefault="008D0797"/>
    <w:p w14:paraId="63AE3712" w14:textId="391A0D94" w:rsidR="008D0797" w:rsidRDefault="008D0797"/>
    <w:p w14:paraId="2C6009B8" w14:textId="72F058D4" w:rsidR="008D0797" w:rsidRDefault="008D0797"/>
    <w:p w14:paraId="6B71F4B2" w14:textId="0A437BA6" w:rsidR="008D0797" w:rsidRDefault="008D0797">
      <w:r>
        <w:t xml:space="preserve">2. Login to Cloud Account </w:t>
      </w:r>
    </w:p>
    <w:p w14:paraId="03EDE3ED" w14:textId="584DA9DA" w:rsidR="008D0797" w:rsidRDefault="008D0797"/>
    <w:p w14:paraId="3679F739" w14:textId="63CA0D3E" w:rsidR="008D0797" w:rsidRDefault="008D0797"/>
    <w:p w14:paraId="284D6C45" w14:textId="551F2092" w:rsidR="008D0797" w:rsidRDefault="008D0797">
      <w:r w:rsidRPr="008D0797">
        <w:rPr>
          <w:noProof/>
        </w:rPr>
        <w:lastRenderedPageBreak/>
        <w:drawing>
          <wp:inline distT="0" distB="0" distL="0" distR="0" wp14:anchorId="0E886741" wp14:editId="53AF908E">
            <wp:extent cx="4762500" cy="4097655"/>
            <wp:effectExtent l="19050" t="19050" r="19050" b="17145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59342B7A-F1F4-45D0-BAD4-50781D7191D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59342B7A-F1F4-45D0-BAD4-50781D7191D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0976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631672B" w14:textId="4DD9FFE7" w:rsidR="008D0797" w:rsidRDefault="008D0797"/>
    <w:p w14:paraId="3F3B2FF6" w14:textId="5CABD18C" w:rsidR="008D0797" w:rsidRDefault="008D0797"/>
    <w:p w14:paraId="4692D840" w14:textId="0A7EFAC7" w:rsidR="008D0797" w:rsidRDefault="008D0797"/>
    <w:p w14:paraId="44674A82" w14:textId="49A22921" w:rsidR="008D0797" w:rsidRDefault="008D0797"/>
    <w:p w14:paraId="6D10B0E6" w14:textId="345F668F" w:rsidR="008D0797" w:rsidRDefault="008D0797"/>
    <w:p w14:paraId="4AEE514B" w14:textId="47AD601F" w:rsidR="008D0797" w:rsidRDefault="008D0797">
      <w:r>
        <w:t xml:space="preserve">3. </w:t>
      </w:r>
      <w:r w:rsidR="008D2BBE">
        <w:t xml:space="preserve"> in Console you will get the screen as below</w:t>
      </w:r>
    </w:p>
    <w:p w14:paraId="614D70C8" w14:textId="5DB07129" w:rsidR="008D2BBE" w:rsidRDefault="008D2BBE">
      <w:r>
        <w:t xml:space="preserve">Type </w:t>
      </w:r>
      <w:r w:rsidRPr="008D2BBE">
        <w:rPr>
          <w:b/>
          <w:bCs/>
          <w:color w:val="FF0000"/>
        </w:rPr>
        <w:t xml:space="preserve">RDS </w:t>
      </w:r>
      <w:r>
        <w:t xml:space="preserve">in the find services search frame </w:t>
      </w:r>
    </w:p>
    <w:p w14:paraId="3B813909" w14:textId="77777777" w:rsidR="008D0797" w:rsidRDefault="008D0797"/>
    <w:p w14:paraId="3445E7B9" w14:textId="7F0D9C2F" w:rsidR="008D0797" w:rsidRDefault="008D0797">
      <w:r>
        <w:rPr>
          <w:noProof/>
        </w:rPr>
        <w:lastRenderedPageBreak/>
        <w:drawing>
          <wp:inline distT="0" distB="0" distL="0" distR="0" wp14:anchorId="7F58A6E4" wp14:editId="1529DE64">
            <wp:extent cx="5943600" cy="18954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4F8D4" w14:textId="2F63795A" w:rsidR="008D2BBE" w:rsidRDefault="008D2BBE"/>
    <w:p w14:paraId="770666C4" w14:textId="3C894A9B" w:rsidR="008D2BBE" w:rsidRDefault="00E625CE">
      <w:r>
        <w:t xml:space="preserve"> </w:t>
      </w:r>
    </w:p>
    <w:p w14:paraId="09093676" w14:textId="3ECD3EB8" w:rsidR="008D2BBE" w:rsidRDefault="008D2BBE"/>
    <w:p w14:paraId="13A2EEED" w14:textId="3E342433" w:rsidR="008D2BBE" w:rsidRDefault="008D2BBE">
      <w:r>
        <w:t xml:space="preserve">Click on </w:t>
      </w:r>
      <w:r w:rsidRPr="008D2BBE">
        <w:rPr>
          <w:b/>
          <w:bCs/>
          <w:color w:val="E36C0A" w:themeColor="accent6" w:themeShade="BF"/>
        </w:rPr>
        <w:t>Create database</w:t>
      </w:r>
      <w:r w:rsidRPr="008D2BBE">
        <w:rPr>
          <w:color w:val="E36C0A" w:themeColor="accent6" w:themeShade="BF"/>
        </w:rPr>
        <w:t xml:space="preserve"> </w:t>
      </w:r>
      <w:r>
        <w:t xml:space="preserve">which is in orange color button </w:t>
      </w:r>
    </w:p>
    <w:p w14:paraId="29B18026" w14:textId="59D5362B" w:rsidR="008D2BBE" w:rsidRDefault="008D2BBE">
      <w:r>
        <w:t xml:space="preserve">And choose exactly as shown </w:t>
      </w:r>
    </w:p>
    <w:p w14:paraId="486B9D63" w14:textId="6381AEB0" w:rsidR="006A78FE" w:rsidRDefault="00884232">
      <w:r>
        <w:rPr>
          <w:noProof/>
        </w:rPr>
        <w:lastRenderedPageBreak/>
        <w:drawing>
          <wp:inline distT="0" distB="0" distL="0" distR="0" wp14:anchorId="38D8F942" wp14:editId="046696D0">
            <wp:extent cx="5943600" cy="616966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6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5129D" w14:textId="011779F9" w:rsidR="006A78FE" w:rsidRDefault="006A78FE" w:rsidP="006A78FE">
      <w:r>
        <w:t xml:space="preserve">Scroll down the </w:t>
      </w:r>
      <w:proofErr w:type="gramStart"/>
      <w:r>
        <w:t>screen .</w:t>
      </w:r>
      <w:proofErr w:type="gramEnd"/>
      <w:r>
        <w:t xml:space="preserve"> </w:t>
      </w:r>
    </w:p>
    <w:p w14:paraId="5CA27C40" w14:textId="77777777" w:rsidR="006A78FE" w:rsidRPr="008D0797" w:rsidRDefault="006A78FE" w:rsidP="006A78FE">
      <w:pPr>
        <w:rPr>
          <w:color w:val="FF0000"/>
        </w:rPr>
      </w:pPr>
    </w:p>
    <w:p w14:paraId="608589AD" w14:textId="641748E3" w:rsidR="006A78FE" w:rsidRPr="008D0797" w:rsidRDefault="006A78FE" w:rsidP="006A78FE">
      <w:pPr>
        <w:rPr>
          <w:color w:val="FF0000"/>
        </w:rPr>
      </w:pPr>
      <w:r w:rsidRPr="008D0797">
        <w:rPr>
          <w:color w:val="FF0000"/>
        </w:rPr>
        <w:t xml:space="preserve">*** </w:t>
      </w:r>
      <w:r w:rsidRPr="008D0797">
        <w:rPr>
          <w:color w:val="FF0000"/>
          <w:u w:val="single"/>
        </w:rPr>
        <w:t xml:space="preserve">Make sure to choose </w:t>
      </w:r>
      <w:r>
        <w:rPr>
          <w:color w:val="FF0000"/>
          <w:u w:val="single"/>
        </w:rPr>
        <w:t xml:space="preserve">FREE </w:t>
      </w:r>
      <w:r w:rsidR="003D6373">
        <w:rPr>
          <w:color w:val="FF0000"/>
          <w:u w:val="single"/>
        </w:rPr>
        <w:t>Tier</w:t>
      </w:r>
      <w:r w:rsidR="003D6373" w:rsidRPr="008D0797">
        <w:rPr>
          <w:color w:val="FF0000"/>
          <w:u w:val="single"/>
        </w:rPr>
        <w:t>,</w:t>
      </w:r>
      <w:r w:rsidRPr="008D0797">
        <w:rPr>
          <w:color w:val="FF0000"/>
          <w:u w:val="single"/>
        </w:rPr>
        <w:t xml:space="preserve"> for </w:t>
      </w:r>
      <w:r w:rsidR="003D6373" w:rsidRPr="008D0797">
        <w:rPr>
          <w:color w:val="FF0000"/>
          <w:u w:val="single"/>
        </w:rPr>
        <w:t xml:space="preserve">other </w:t>
      </w:r>
      <w:r w:rsidR="003D6373">
        <w:rPr>
          <w:color w:val="FF0000"/>
          <w:u w:val="single"/>
        </w:rPr>
        <w:t xml:space="preserve">options </w:t>
      </w:r>
      <w:r w:rsidR="003D6373" w:rsidRPr="008D0797">
        <w:rPr>
          <w:color w:val="FF0000"/>
          <w:u w:val="single"/>
        </w:rPr>
        <w:t>your</w:t>
      </w:r>
      <w:r w:rsidRPr="008D0797">
        <w:rPr>
          <w:color w:val="FF0000"/>
          <w:u w:val="single"/>
        </w:rPr>
        <w:t xml:space="preserve"> credit card will be charged ***</w:t>
      </w:r>
    </w:p>
    <w:p w14:paraId="7CAEE560" w14:textId="77777777" w:rsidR="006A78FE" w:rsidRDefault="006A78FE" w:rsidP="006A78FE"/>
    <w:p w14:paraId="5644F920" w14:textId="2483BA39" w:rsidR="008D2BBE" w:rsidRDefault="00ED4E23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49A02F" wp14:editId="3296B021">
                <wp:simplePos x="0" y="0"/>
                <wp:positionH relativeFrom="column">
                  <wp:posOffset>3400425</wp:posOffset>
                </wp:positionH>
                <wp:positionV relativeFrom="paragraph">
                  <wp:posOffset>2880360</wp:posOffset>
                </wp:positionV>
                <wp:extent cx="2057400" cy="933450"/>
                <wp:effectExtent l="0" t="0" r="19050" b="19050"/>
                <wp:wrapNone/>
                <wp:docPr id="7" name="Arrow: Lef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9334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663091" w14:textId="1FCC1A28" w:rsidR="008D2BBE" w:rsidRPr="008D2BBE" w:rsidRDefault="008D2BBE" w:rsidP="008D2BBE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</w:rPr>
                              <w:t>2</w:t>
                            </w:r>
                          </w:p>
                          <w:p w14:paraId="0349C58D" w14:textId="68C41F11" w:rsidR="008D2BBE" w:rsidRDefault="008D2BBE" w:rsidP="008D2BBE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49A02F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7" o:spid="_x0000_s1027" type="#_x0000_t66" style="position:absolute;margin-left:267.75pt;margin-top:226.8pt;width:162pt;height:7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" adj="4900" fillcolor="#4f81bd [3204]" strokecolor="#243f60 [1604]" strokeweight="2pt">
                <v:textbox>
                  <w:txbxContent>
                    <w:p w14:paraId="69663091" w14:textId="1FCC1A28" w:rsidR="008D2BBE" w:rsidRPr="008D2BBE" w:rsidRDefault="008D2BBE" w:rsidP="008D2BBE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>
                        <w:rPr>
                          <w:sz w:val="40"/>
                          <w:szCs w:val="40"/>
                        </w:rPr>
                        <w:t>2</w:t>
                      </w:r>
                    </w:p>
                    <w:p w14:paraId="0349C58D" w14:textId="68C41F11" w:rsidR="008D2BBE" w:rsidRDefault="008D2BBE" w:rsidP="008D2BBE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11A8F021" w14:textId="638BEF01" w:rsidR="00E625CE" w:rsidRDefault="006A78FE">
      <w:r w:rsidRPr="008D0797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B3F93F1" wp14:editId="4BC6CCC6">
                <wp:simplePos x="0" y="0"/>
                <wp:positionH relativeFrom="margin">
                  <wp:posOffset>5476875</wp:posOffset>
                </wp:positionH>
                <wp:positionV relativeFrom="paragraph">
                  <wp:posOffset>-295275</wp:posOffset>
                </wp:positionV>
                <wp:extent cx="1861724" cy="1425073"/>
                <wp:effectExtent l="1219200" t="19050" r="43815" b="861060"/>
                <wp:wrapNone/>
                <wp:docPr id="23" name="Speech Bubble: 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1724" cy="1425073"/>
                        </a:xfrm>
                        <a:prstGeom prst="wedgeEllipseCallout">
                          <a:avLst>
                            <a:gd name="adj1" fmla="val -114540"/>
                            <a:gd name="adj2" fmla="val 108159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5813A" w14:textId="57191666" w:rsidR="006A78FE" w:rsidRPr="008D0797" w:rsidRDefault="006A78FE" w:rsidP="006A78FE">
                            <w:pPr>
                              <w:jc w:val="center"/>
                              <w:rPr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8D0797">
                              <w:rPr>
                                <w:rFonts w:hAnsi="Calibri"/>
                                <w:color w:val="FF0000"/>
                                <w:kern w:val="24"/>
                                <w:sz w:val="36"/>
                                <w:szCs w:val="36"/>
                                <w:highlight w:val="black"/>
                              </w:rPr>
                              <w:t xml:space="preserve">Choose FREE </w:t>
                            </w:r>
                            <w:r>
                              <w:rPr>
                                <w:rFonts w:hAnsi="Calibri"/>
                                <w:color w:val="FF0000"/>
                                <w:kern w:val="24"/>
                                <w:sz w:val="36"/>
                                <w:szCs w:val="36"/>
                              </w:rPr>
                              <w:t>Tier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1B3F93F1" id="_x0000_s1028" type="#_x0000_t63" style="position:absolute;margin-left:431.25pt;margin-top:-23.25pt;width:146.6pt;height:112.2pt;z-index:2516725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" adj="-13941,34162" fillcolor="#4f81bd [3204]" strokecolor="#243f60 [1604]" strokeweight="2pt">
                <v:textbox>
                  <w:txbxContent>
                    <w:p w14:paraId="5C65813A" w14:textId="57191666" w:rsidR="006A78FE" w:rsidRPr="008D0797" w:rsidRDefault="006A78FE" w:rsidP="006A78FE">
                      <w:pPr>
                        <w:jc w:val="center"/>
                        <w:rPr>
                          <w:color w:val="FF0000"/>
                          <w:sz w:val="24"/>
                          <w:szCs w:val="24"/>
                        </w:rPr>
                      </w:pPr>
                      <w:r w:rsidRPr="008D0797">
                        <w:rPr>
                          <w:rFonts w:hAnsi="Calibri"/>
                          <w:color w:val="FF0000"/>
                          <w:kern w:val="24"/>
                          <w:sz w:val="36"/>
                          <w:szCs w:val="36"/>
                          <w:highlight w:val="black"/>
                        </w:rPr>
                        <w:t xml:space="preserve">Choose FREE </w:t>
                      </w:r>
                      <w:r>
                        <w:rPr>
                          <w:rFonts w:hAnsi="Calibri"/>
                          <w:color w:val="FF0000"/>
                          <w:kern w:val="24"/>
                          <w:sz w:val="36"/>
                          <w:szCs w:val="36"/>
                        </w:rPr>
                        <w:t>Ti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4899F7F" wp14:editId="362442CA">
            <wp:extent cx="5943600" cy="288544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EFEA6" w14:textId="77777777" w:rsidR="00E625CE" w:rsidRDefault="00E625CE"/>
    <w:p w14:paraId="1B734F9C" w14:textId="77777777" w:rsidR="00E625CE" w:rsidRDefault="00E625CE"/>
    <w:p w14:paraId="74073732" w14:textId="77777777" w:rsidR="00E625CE" w:rsidRDefault="00E625CE"/>
    <w:p w14:paraId="708633EA" w14:textId="77777777" w:rsidR="00E625CE" w:rsidRDefault="00E625CE"/>
    <w:p w14:paraId="0CC18370" w14:textId="6B576414" w:rsidR="008D2BBE" w:rsidRDefault="008D2BBE">
      <w:r>
        <w:t xml:space="preserve">And fill the details. </w:t>
      </w:r>
    </w:p>
    <w:p w14:paraId="12A73400" w14:textId="2BE04347" w:rsidR="008D2BBE" w:rsidRDefault="008D2BBE">
      <w:r>
        <w:t xml:space="preserve">Choose DB instance identifier </w:t>
      </w:r>
      <w:proofErr w:type="gramStart"/>
      <w:r>
        <w:t>as  &lt;</w:t>
      </w:r>
      <w:proofErr w:type="gramEnd"/>
      <w:r>
        <w:t xml:space="preserve"> </w:t>
      </w:r>
      <w:r w:rsidRPr="009E7F92">
        <w:rPr>
          <w:color w:val="FF0000"/>
        </w:rPr>
        <w:t xml:space="preserve">your Initial&gt; </w:t>
      </w:r>
      <w:r>
        <w:t xml:space="preserve">-  </w:t>
      </w:r>
      <w:r w:rsidR="003C1BD8">
        <w:t>6320</w:t>
      </w:r>
      <w:r>
        <w:t xml:space="preserve">. </w:t>
      </w:r>
    </w:p>
    <w:p w14:paraId="113DDCAC" w14:textId="77777777" w:rsidR="005B3BAE" w:rsidRDefault="008D2BBE">
      <w:r>
        <w:t xml:space="preserve">For </w:t>
      </w:r>
      <w:proofErr w:type="gramStart"/>
      <w:r>
        <w:t>example,  Instructor</w:t>
      </w:r>
      <w:proofErr w:type="gramEnd"/>
      <w:r>
        <w:t xml:space="preserve"> instance would be</w:t>
      </w:r>
    </w:p>
    <w:p w14:paraId="22D1407A" w14:textId="6DE17DE3" w:rsidR="008D2BBE" w:rsidRDefault="005B3BAE">
      <w:pPr>
        <w:rPr>
          <w:b/>
          <w:bCs/>
        </w:rPr>
      </w:pPr>
      <w:r>
        <w:t xml:space="preserve">DB Instance Identifier </w:t>
      </w:r>
      <w:proofErr w:type="gramStart"/>
      <w:r>
        <w:t xml:space="preserve">  :</w:t>
      </w:r>
      <w:proofErr w:type="gramEnd"/>
      <w:r>
        <w:t xml:space="preserve">  </w:t>
      </w:r>
      <w:r w:rsidR="008D2BBE">
        <w:t xml:space="preserve"> </w:t>
      </w:r>
      <w:r w:rsidR="008D2BBE" w:rsidRPr="005B3BAE">
        <w:rPr>
          <w:b/>
          <w:bCs/>
          <w:color w:val="E36C0A" w:themeColor="accent6" w:themeShade="BF"/>
        </w:rPr>
        <w:t>tp-</w:t>
      </w:r>
      <w:r w:rsidR="003C1BD8">
        <w:rPr>
          <w:b/>
          <w:bCs/>
          <w:color w:val="E36C0A" w:themeColor="accent6" w:themeShade="BF"/>
        </w:rPr>
        <w:t>6320</w:t>
      </w:r>
    </w:p>
    <w:p w14:paraId="1CA83FCB" w14:textId="61B353AE" w:rsidR="005B3BAE" w:rsidRPr="005B3BAE" w:rsidRDefault="005B3BAE">
      <w:pPr>
        <w:rPr>
          <w:b/>
          <w:bCs/>
          <w:color w:val="E36C0A" w:themeColor="accent6" w:themeShade="BF"/>
        </w:rPr>
      </w:pPr>
      <w:r w:rsidRPr="005B3BAE">
        <w:t>Master User</w:t>
      </w:r>
      <w:r>
        <w:rPr>
          <w:b/>
          <w:bCs/>
        </w:rPr>
        <w:t xml:space="preserve">                  </w:t>
      </w:r>
      <w:proofErr w:type="gramStart"/>
      <w:r>
        <w:rPr>
          <w:b/>
          <w:bCs/>
        </w:rPr>
        <w:t xml:space="preserve">  :</w:t>
      </w:r>
      <w:proofErr w:type="gramEnd"/>
      <w:r>
        <w:rPr>
          <w:b/>
          <w:bCs/>
        </w:rPr>
        <w:t xml:space="preserve">  </w:t>
      </w:r>
      <w:r w:rsidRPr="005B3BAE">
        <w:rPr>
          <w:b/>
          <w:bCs/>
          <w:color w:val="E36C0A" w:themeColor="accent6" w:themeShade="BF"/>
        </w:rPr>
        <w:t>tp</w:t>
      </w:r>
      <w:r w:rsidR="005A03D3">
        <w:rPr>
          <w:b/>
          <w:bCs/>
          <w:color w:val="E36C0A" w:themeColor="accent6" w:themeShade="BF"/>
        </w:rPr>
        <w:t>_</w:t>
      </w:r>
      <w:r w:rsidRPr="005B3BAE">
        <w:rPr>
          <w:b/>
          <w:bCs/>
          <w:color w:val="E36C0A" w:themeColor="accent6" w:themeShade="BF"/>
        </w:rPr>
        <w:t xml:space="preserve">admin </w:t>
      </w:r>
      <w:r w:rsidR="005A03D3">
        <w:rPr>
          <w:b/>
          <w:bCs/>
          <w:color w:val="E36C0A" w:themeColor="accent6" w:themeShade="BF"/>
        </w:rPr>
        <w:t xml:space="preserve">               </w:t>
      </w:r>
      <w:r w:rsidR="00482985">
        <w:rPr>
          <w:b/>
          <w:bCs/>
        </w:rPr>
        <w:t xml:space="preserve"> </w:t>
      </w:r>
    </w:p>
    <w:p w14:paraId="481757E2" w14:textId="2ED8D310" w:rsidR="005B3BAE" w:rsidRDefault="005B3BAE">
      <w:r>
        <w:t xml:space="preserve">Password                       </w:t>
      </w:r>
      <w:proofErr w:type="gramStart"/>
      <w:r>
        <w:t xml:space="preserve">  :</w:t>
      </w:r>
      <w:proofErr w:type="gramEnd"/>
      <w:r>
        <w:t xml:space="preserve"> </w:t>
      </w:r>
      <w:r w:rsidR="003C1BD8">
        <w:rPr>
          <w:color w:val="E36C0A" w:themeColor="accent6" w:themeShade="BF"/>
        </w:rPr>
        <w:t>buan6320</w:t>
      </w:r>
      <w:r>
        <w:t xml:space="preserve"> (  if you use different password, remember it or note it down)</w:t>
      </w:r>
    </w:p>
    <w:p w14:paraId="1711C970" w14:textId="42B3D91A" w:rsidR="00884232" w:rsidRDefault="00884232">
      <w:r>
        <w:rPr>
          <w:noProof/>
        </w:rPr>
        <w:lastRenderedPageBreak/>
        <w:drawing>
          <wp:inline distT="0" distB="0" distL="0" distR="0" wp14:anchorId="089C9197" wp14:editId="3ED753E2">
            <wp:extent cx="5943600" cy="494411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D926D" w14:textId="65B9D9D9" w:rsidR="008D2BBE" w:rsidRDefault="005B3BAE">
      <w:r>
        <w:t xml:space="preserve"> </w:t>
      </w:r>
    </w:p>
    <w:p w14:paraId="68479DC1" w14:textId="290C1539" w:rsidR="008D2BBE" w:rsidRDefault="008D2BBE"/>
    <w:p w14:paraId="4F96F30A" w14:textId="54385566" w:rsidR="00962DC7" w:rsidRDefault="00962DC7"/>
    <w:p w14:paraId="10311D99" w14:textId="7E920746" w:rsidR="00962DC7" w:rsidRDefault="00884232">
      <w:r>
        <w:rPr>
          <w:noProof/>
        </w:rPr>
        <w:lastRenderedPageBreak/>
        <w:drawing>
          <wp:inline distT="0" distB="0" distL="0" distR="0" wp14:anchorId="432E0E7A" wp14:editId="1BF077F1">
            <wp:extent cx="5943600" cy="55251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2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38D2C" w14:textId="57767C49" w:rsidR="00962DC7" w:rsidRDefault="00884232">
      <w:r>
        <w:tab/>
      </w:r>
    </w:p>
    <w:p w14:paraId="7F384F04" w14:textId="428084E1" w:rsidR="00884232" w:rsidRDefault="00884232">
      <w:r>
        <w:t xml:space="preserve">Keep </w:t>
      </w:r>
      <w:proofErr w:type="gramStart"/>
      <w:r>
        <w:t>Scrolling ,</w:t>
      </w:r>
      <w:proofErr w:type="gramEnd"/>
      <w:r>
        <w:t xml:space="preserve">  Stop at </w:t>
      </w:r>
      <w:r w:rsidRPr="00884232">
        <w:rPr>
          <w:b/>
          <w:bCs/>
          <w:highlight w:val="yellow"/>
        </w:rPr>
        <w:t>Connectivity</w:t>
      </w:r>
      <w:r w:rsidRPr="00884232">
        <w:rPr>
          <w:b/>
          <w:bCs/>
        </w:rPr>
        <w:t xml:space="preserve"> </w:t>
      </w:r>
      <w:r>
        <w:t xml:space="preserve">option </w:t>
      </w:r>
    </w:p>
    <w:p w14:paraId="598A2F38" w14:textId="028062AD" w:rsidR="00962DC7" w:rsidRDefault="00884232">
      <w:r>
        <w:t xml:space="preserve">For Public </w:t>
      </w:r>
      <w:proofErr w:type="gramStart"/>
      <w:r>
        <w:t>Access :</w:t>
      </w:r>
      <w:proofErr w:type="gramEnd"/>
      <w:r>
        <w:t xml:space="preserve">  Choose </w:t>
      </w:r>
      <w:r w:rsidRPr="00884232">
        <w:rPr>
          <w:highlight w:val="yellow"/>
        </w:rPr>
        <w:t>YES</w:t>
      </w:r>
      <w:r>
        <w:t xml:space="preserve">  </w:t>
      </w:r>
    </w:p>
    <w:p w14:paraId="47F00EE2" w14:textId="2E929B91" w:rsidR="00884232" w:rsidRDefault="00884232" w:rsidP="00884232">
      <w:proofErr w:type="gramStart"/>
      <w:r>
        <w:t xml:space="preserve">For  </w:t>
      </w:r>
      <w:r w:rsidRPr="00884232">
        <w:t>VPC</w:t>
      </w:r>
      <w:proofErr w:type="gramEnd"/>
      <w:r w:rsidRPr="00884232">
        <w:t xml:space="preserve"> security Group</w:t>
      </w:r>
      <w:r>
        <w:t xml:space="preserve"> :   </w:t>
      </w:r>
      <w:r w:rsidRPr="00884232">
        <w:rPr>
          <w:highlight w:val="yellow"/>
        </w:rPr>
        <w:t>Choose Existing</w:t>
      </w:r>
      <w:r>
        <w:t xml:space="preserve">     </w:t>
      </w:r>
    </w:p>
    <w:p w14:paraId="7E8CEE96" w14:textId="0BB4C1AF" w:rsidR="00962DC7" w:rsidRDefault="00884232">
      <w:r>
        <w:rPr>
          <w:noProof/>
        </w:rPr>
        <w:lastRenderedPageBreak/>
        <w:drawing>
          <wp:inline distT="0" distB="0" distL="0" distR="0" wp14:anchorId="307707CE" wp14:editId="4FD5813E">
            <wp:extent cx="5943600" cy="439610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C542D" w14:textId="1E59E433" w:rsidR="00962DC7" w:rsidRPr="0038232F" w:rsidRDefault="0038232F">
      <w:pPr>
        <w:rPr>
          <w:color w:val="FF0000"/>
        </w:rPr>
      </w:pPr>
      <w:r w:rsidRPr="0038232F">
        <w:rPr>
          <w:color w:val="FF0000"/>
        </w:rPr>
        <w:t xml:space="preserve">NO monthly COSTS should be shown. </w:t>
      </w:r>
    </w:p>
    <w:p w14:paraId="7E7DCDA0" w14:textId="132A4CCF" w:rsidR="00962DC7" w:rsidRDefault="0038232F">
      <w:r>
        <w:rPr>
          <w:noProof/>
        </w:rPr>
        <w:drawing>
          <wp:inline distT="0" distB="0" distL="0" distR="0" wp14:anchorId="58D1532D" wp14:editId="7BDE176C">
            <wp:extent cx="5943600" cy="230886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F747D" w14:textId="4A6A0F6A" w:rsidR="00ED4E23" w:rsidRDefault="00ED4E23" w:rsidP="00ED4E23">
      <w:r>
        <w:t>Scroll down the screen</w:t>
      </w:r>
      <w:r w:rsidR="0038232F">
        <w:t xml:space="preserve"> and click on </w:t>
      </w:r>
      <w:r w:rsidR="0038232F" w:rsidRPr="0038232F">
        <w:rPr>
          <w:b/>
          <w:bCs/>
        </w:rPr>
        <w:t>create database</w:t>
      </w:r>
      <w:r w:rsidR="0038232F">
        <w:t xml:space="preserve"> </w:t>
      </w:r>
    </w:p>
    <w:p w14:paraId="25906608" w14:textId="2FA71294" w:rsidR="00ED4E23" w:rsidRDefault="00ED4E23" w:rsidP="00ED4E23"/>
    <w:p w14:paraId="37809128" w14:textId="3DDE1952" w:rsidR="00ED4E23" w:rsidRDefault="00962DC7" w:rsidP="00ED4E23">
      <w:r>
        <w:rPr>
          <w:noProof/>
        </w:rPr>
        <w:lastRenderedPageBreak/>
        <w:drawing>
          <wp:inline distT="0" distB="0" distL="0" distR="0" wp14:anchorId="0C7E3629" wp14:editId="3E0D8DF7">
            <wp:extent cx="5943600" cy="183705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4D33A" w14:textId="611C9610" w:rsidR="00ED4E23" w:rsidRDefault="00ED4E23" w:rsidP="00ED4E23"/>
    <w:p w14:paraId="20B5C43F" w14:textId="29EE11D6" w:rsidR="00962DC7" w:rsidRDefault="00962DC7" w:rsidP="00ED4E23">
      <w:r>
        <w:t xml:space="preserve">Screen will come this output </w:t>
      </w:r>
    </w:p>
    <w:p w14:paraId="036242B1" w14:textId="77777777" w:rsidR="00962DC7" w:rsidRDefault="00962DC7" w:rsidP="00962DC7">
      <w:pPr>
        <w:spacing w:line="0" w:lineRule="auto"/>
        <w:textAlignment w:val="top"/>
      </w:pPr>
    </w:p>
    <w:p w14:paraId="6BA53E30" w14:textId="7E0AA2F4" w:rsidR="00962DC7" w:rsidRDefault="00962DC7" w:rsidP="00962DC7">
      <w:pPr>
        <w:shd w:val="clear" w:color="auto" w:fill="0073BB"/>
        <w:spacing w:line="240" w:lineRule="auto"/>
        <w:rPr>
          <w:rFonts w:ascii="Arial" w:hAnsi="Arial" w:cs="Arial"/>
          <w:color w:val="FAFAFA"/>
          <w:sz w:val="21"/>
          <w:szCs w:val="21"/>
        </w:rPr>
      </w:pPr>
      <w:r>
        <w:rPr>
          <w:rFonts w:ascii="Arial" w:hAnsi="Arial" w:cs="Arial"/>
          <w:b/>
          <w:bCs/>
          <w:color w:val="FAFAFA"/>
          <w:sz w:val="21"/>
          <w:szCs w:val="21"/>
        </w:rPr>
        <w:t>Creating database </w:t>
      </w:r>
      <w:hyperlink r:id="rId20" w:anchor="database:id=tp-4300;is-cluster=false" w:history="1">
        <w:r>
          <w:rPr>
            <w:rStyle w:val="Hyperlink"/>
            <w:rFonts w:ascii="Arial" w:hAnsi="Arial" w:cs="Arial"/>
            <w:b/>
            <w:bCs/>
            <w:sz w:val="21"/>
            <w:szCs w:val="21"/>
          </w:rPr>
          <w:t>tp-</w:t>
        </w:r>
        <w:r w:rsidR="003C1BD8">
          <w:rPr>
            <w:rStyle w:val="Hyperlink"/>
            <w:rFonts w:ascii="Arial" w:hAnsi="Arial" w:cs="Arial"/>
            <w:b/>
            <w:bCs/>
            <w:sz w:val="21"/>
            <w:szCs w:val="21"/>
          </w:rPr>
          <w:t>6320</w:t>
        </w:r>
      </w:hyperlink>
      <w:r>
        <w:rPr>
          <w:rFonts w:ascii="Arial" w:hAnsi="Arial" w:cs="Arial"/>
          <w:color w:val="FAFAFA"/>
          <w:sz w:val="21"/>
          <w:szCs w:val="21"/>
        </w:rPr>
        <w:t> </w:t>
      </w:r>
    </w:p>
    <w:p w14:paraId="3D4FB8FD" w14:textId="77777777" w:rsidR="00962DC7" w:rsidRDefault="00962DC7" w:rsidP="00962DC7">
      <w:pPr>
        <w:shd w:val="clear" w:color="auto" w:fill="0073BB"/>
        <w:rPr>
          <w:rFonts w:ascii="Arial" w:hAnsi="Arial" w:cs="Arial"/>
          <w:color w:val="FAFAFA"/>
          <w:sz w:val="21"/>
          <w:szCs w:val="21"/>
        </w:rPr>
      </w:pPr>
      <w:r>
        <w:rPr>
          <w:rStyle w:val="gwt-inlinelabel"/>
          <w:rFonts w:ascii="Arial" w:hAnsi="Arial" w:cs="Arial"/>
          <w:color w:val="FAFAFA"/>
          <w:sz w:val="21"/>
          <w:szCs w:val="21"/>
        </w:rPr>
        <w:t>Your database might take a few minutes to launch.</w:t>
      </w:r>
    </w:p>
    <w:p w14:paraId="389D8B09" w14:textId="77777777" w:rsidR="00962DC7" w:rsidRDefault="00962DC7" w:rsidP="00ED4E23"/>
    <w:p w14:paraId="03C92617" w14:textId="77777777" w:rsidR="00962DC7" w:rsidRDefault="00962DC7" w:rsidP="00ED4E23"/>
    <w:p w14:paraId="54B9AF74" w14:textId="0EEBB69C" w:rsidR="00ED4E23" w:rsidRDefault="00962DC7" w:rsidP="00ED4E23">
      <w:r>
        <w:rPr>
          <w:noProof/>
        </w:rPr>
        <w:drawing>
          <wp:inline distT="0" distB="0" distL="0" distR="0" wp14:anchorId="5583E8E7" wp14:editId="77C1CE84">
            <wp:extent cx="5943600" cy="1444625"/>
            <wp:effectExtent l="0" t="0" r="0" b="317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46251" w14:textId="77777777" w:rsidR="00962DC7" w:rsidRDefault="00962DC7" w:rsidP="00ED4E23"/>
    <w:p w14:paraId="675C1750" w14:textId="6F0F89AB" w:rsidR="00962DC7" w:rsidRDefault="002F5AD4" w:rsidP="00ED4E23">
      <w:r>
        <w:t xml:space="preserve">Click on View </w:t>
      </w:r>
      <w:r w:rsidRPr="002F5AD4">
        <w:rPr>
          <w:highlight w:val="yellow"/>
        </w:rPr>
        <w:t>Credential details</w:t>
      </w:r>
      <w:r>
        <w:t xml:space="preserve"> and it will show as below, store it safely to </w:t>
      </w:r>
      <w:r w:rsidR="003D6373">
        <w:t>see credential</w:t>
      </w:r>
      <w:r>
        <w:t xml:space="preserve"> data later.</w:t>
      </w:r>
    </w:p>
    <w:p w14:paraId="70E8F516" w14:textId="77777777" w:rsidR="00962DC7" w:rsidRDefault="00962DC7" w:rsidP="00ED4E23"/>
    <w:p w14:paraId="48ACD8F2" w14:textId="77777777" w:rsidR="00962DC7" w:rsidRDefault="00962DC7" w:rsidP="00ED4E23"/>
    <w:p w14:paraId="1C4E5E54" w14:textId="77777777" w:rsidR="00962DC7" w:rsidRDefault="00962DC7" w:rsidP="00ED4E23"/>
    <w:p w14:paraId="6B4B9343" w14:textId="77777777" w:rsidR="00962DC7" w:rsidRDefault="00962DC7" w:rsidP="00ED4E23"/>
    <w:p w14:paraId="1280EE5A" w14:textId="77777777" w:rsidR="00962DC7" w:rsidRDefault="00962DC7" w:rsidP="00ED4E23"/>
    <w:p w14:paraId="2276BC1F" w14:textId="4F25CA07" w:rsidR="00ED4E23" w:rsidRDefault="00ED4E23" w:rsidP="00ED4E23"/>
    <w:p w14:paraId="006BEE40" w14:textId="77C457BD" w:rsidR="00ED4E23" w:rsidRDefault="00ED4E23" w:rsidP="00ED4E23"/>
    <w:p w14:paraId="6B656C4C" w14:textId="77777777" w:rsidR="002F5AD4" w:rsidRDefault="002F5AD4" w:rsidP="002F5AD4"/>
    <w:p w14:paraId="2CF89E51" w14:textId="77777777" w:rsidR="002F5AD4" w:rsidRDefault="002F5AD4" w:rsidP="002F5AD4">
      <w:r>
        <w:t xml:space="preserve">Wait for 5 to 10 minutes to database to be created </w:t>
      </w:r>
    </w:p>
    <w:p w14:paraId="78113830" w14:textId="47A58824" w:rsidR="00B74DD6" w:rsidRDefault="00B74DD6"/>
    <w:p w14:paraId="3464ACEA" w14:textId="67E8D60B" w:rsidR="00B74DD6" w:rsidRDefault="00B74DD6">
      <w:r>
        <w:rPr>
          <w:noProof/>
        </w:rPr>
        <w:drawing>
          <wp:inline distT="0" distB="0" distL="0" distR="0" wp14:anchorId="6A684374" wp14:editId="172EFD29">
            <wp:extent cx="5943600" cy="88201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6FE6E" w14:textId="0F1F22A0" w:rsidR="00ED4E23" w:rsidRDefault="00ED4E23"/>
    <w:p w14:paraId="047C7A06" w14:textId="7FD3EAD8" w:rsidR="002F5AD4" w:rsidRDefault="00B74DD6">
      <w:r>
        <w:t xml:space="preserve"> </w:t>
      </w:r>
    </w:p>
    <w:p w14:paraId="2C18E6DC" w14:textId="3C3EF5FA" w:rsidR="002F5AD4" w:rsidRDefault="00B74DD6">
      <w:r>
        <w:t xml:space="preserve"> Click on DB Identifier </w:t>
      </w:r>
    </w:p>
    <w:p w14:paraId="566F515C" w14:textId="7E5F2CA1" w:rsidR="00B74DD6" w:rsidRDefault="003D4C2A">
      <w:r>
        <w:rPr>
          <w:noProof/>
        </w:rPr>
        <w:drawing>
          <wp:inline distT="0" distB="0" distL="0" distR="0" wp14:anchorId="24400B16" wp14:editId="75313E7C">
            <wp:extent cx="5943600" cy="3420110"/>
            <wp:effectExtent l="0" t="0" r="0" b="88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BE598" w14:textId="24AA59DC" w:rsidR="002F5AD4" w:rsidRDefault="002F5AD4"/>
    <w:p w14:paraId="37A54BEA" w14:textId="02BD8A5F" w:rsidR="002F5AD4" w:rsidRDefault="00B74DD6">
      <w:r>
        <w:t xml:space="preserve"> </w:t>
      </w:r>
    </w:p>
    <w:p w14:paraId="5FD644EF" w14:textId="12DA5878" w:rsidR="002F5AD4" w:rsidRDefault="00B74DD6">
      <w:bookmarkStart w:id="0" w:name="_Hlk69402348"/>
      <w:r>
        <w:t xml:space="preserve">Keep Scrolling, you would see Security Groups </w:t>
      </w:r>
    </w:p>
    <w:p w14:paraId="7782EDE8" w14:textId="162D1B81" w:rsidR="002F5AD4" w:rsidRDefault="00650807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797F992" wp14:editId="7B59BF59">
                <wp:simplePos x="0" y="0"/>
                <wp:positionH relativeFrom="margin">
                  <wp:posOffset>790575</wp:posOffset>
                </wp:positionH>
                <wp:positionV relativeFrom="paragraph">
                  <wp:posOffset>304165</wp:posOffset>
                </wp:positionV>
                <wp:extent cx="2419350" cy="742950"/>
                <wp:effectExtent l="0" t="0" r="19050" b="19050"/>
                <wp:wrapNone/>
                <wp:docPr id="32" name="Arrow: Left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0" cy="7429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CBFEE1" w14:textId="473C9760" w:rsidR="00D14817" w:rsidRDefault="00D14817" w:rsidP="00D14817">
                            <w:pPr>
                              <w:jc w:val="center"/>
                            </w:pPr>
                            <w:r>
                              <w:t xml:space="preserve">Click on </w:t>
                            </w:r>
                            <w:r w:rsidR="00650807">
                              <w:t xml:space="preserve">this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97F992" id="Arrow: Left 32" o:spid="_x0000_s1029" type="#_x0000_t66" style="position:absolute;margin-left:62.25pt;margin-top:23.95pt;width:190.5pt;height:58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" adj="3317" fillcolor="#4f81bd [3204]" strokecolor="#243f60 [1604]" strokeweight="2pt">
                <v:textbox>
                  <w:txbxContent>
                    <w:p w14:paraId="34CBFEE1" w14:textId="473C9760" w:rsidR="00D14817" w:rsidRDefault="00D14817" w:rsidP="00D14817">
                      <w:pPr>
                        <w:jc w:val="center"/>
                      </w:pPr>
                      <w:r>
                        <w:t xml:space="preserve">Click on </w:t>
                      </w:r>
                      <w:r w:rsidR="00650807">
                        <w:t xml:space="preserve">this </w:t>
                      </w:r>
                      <w: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74DD6">
        <w:t xml:space="preserve"> </w:t>
      </w:r>
    </w:p>
    <w:p w14:paraId="6143133A" w14:textId="3A6982F9" w:rsidR="002F5AD4" w:rsidRDefault="006B063C">
      <w:r>
        <w:rPr>
          <w:noProof/>
        </w:rPr>
        <w:lastRenderedPageBreak/>
        <w:drawing>
          <wp:inline distT="0" distB="0" distL="0" distR="0" wp14:anchorId="1DE2D7E2" wp14:editId="2EB4C567">
            <wp:extent cx="5943600" cy="73850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97D33" w14:textId="154972FD" w:rsidR="002F5AD4" w:rsidRDefault="002F5AD4"/>
    <w:p w14:paraId="6462685D" w14:textId="14A68502" w:rsidR="00650807" w:rsidRDefault="00650807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637C08E" wp14:editId="3F15FD08">
                <wp:simplePos x="0" y="0"/>
                <wp:positionH relativeFrom="margin">
                  <wp:posOffset>5057775</wp:posOffset>
                </wp:positionH>
                <wp:positionV relativeFrom="paragraph">
                  <wp:posOffset>307975</wp:posOffset>
                </wp:positionV>
                <wp:extent cx="2419350" cy="742950"/>
                <wp:effectExtent l="0" t="0" r="19050" b="19050"/>
                <wp:wrapNone/>
                <wp:docPr id="25" name="Arrow: Left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0" cy="7429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861D7F" w14:textId="533A5E37" w:rsidR="00650807" w:rsidRDefault="00650807" w:rsidP="00650807">
                            <w:pPr>
                              <w:jc w:val="center"/>
                            </w:pPr>
                            <w:r>
                              <w:t xml:space="preserve">Click on Inbound rules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7C08E" id="Arrow: Left 25" o:spid="_x0000_s1030" type="#_x0000_t66" style="position:absolute;margin-left:398.25pt;margin-top:24.25pt;width:190.5pt;height:58.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" adj="3317" fillcolor="#4f81bd [3204]" strokecolor="#243f60 [1604]" strokeweight="2pt">
                <v:textbox>
                  <w:txbxContent>
                    <w:p w14:paraId="77861D7F" w14:textId="533A5E37" w:rsidR="00650807" w:rsidRDefault="00650807" w:rsidP="00650807">
                      <w:pPr>
                        <w:jc w:val="center"/>
                      </w:pPr>
                      <w:r>
                        <w:t xml:space="preserve">Click on Inbound rules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B063C">
        <w:t xml:space="preserve"> Click on first security </w:t>
      </w:r>
      <w:r w:rsidR="003D6373">
        <w:t>Group,</w:t>
      </w:r>
      <w:r>
        <w:t xml:space="preserve"> you will see this screen. </w:t>
      </w:r>
    </w:p>
    <w:bookmarkEnd w:id="0"/>
    <w:p w14:paraId="423CA615" w14:textId="623BE91D" w:rsidR="002F5AD4" w:rsidRDefault="00650807">
      <w:r>
        <w:rPr>
          <w:noProof/>
        </w:rPr>
        <w:drawing>
          <wp:inline distT="0" distB="0" distL="0" distR="0" wp14:anchorId="72B04473" wp14:editId="3378D128">
            <wp:extent cx="5943600" cy="1007110"/>
            <wp:effectExtent l="0" t="0" r="0" b="25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49736" w14:textId="7D2C74EA" w:rsidR="00650807" w:rsidRDefault="00650807"/>
    <w:p w14:paraId="18F89B9A" w14:textId="606BB75D" w:rsidR="00650807" w:rsidRDefault="00650807"/>
    <w:p w14:paraId="1340E826" w14:textId="6A677F29" w:rsidR="00650807" w:rsidRDefault="00650807"/>
    <w:p w14:paraId="4D7B2F65" w14:textId="62E62C46" w:rsidR="00650807" w:rsidRDefault="00650807"/>
    <w:p w14:paraId="76DC0685" w14:textId="3FF09BBA" w:rsidR="00650807" w:rsidRPr="00650807" w:rsidRDefault="00650807">
      <w:pPr>
        <w:rPr>
          <w:b/>
          <w:bCs/>
        </w:rPr>
      </w:pPr>
      <w:r>
        <w:t xml:space="preserve">Set up </w:t>
      </w:r>
      <w:r w:rsidR="003D6373">
        <w:t>inbound and</w:t>
      </w:r>
      <w:r>
        <w:t xml:space="preserve"> outbound rules as below.  And </w:t>
      </w:r>
      <w:r w:rsidRPr="00650807">
        <w:rPr>
          <w:b/>
          <w:bCs/>
          <w:highlight w:val="yellow"/>
        </w:rPr>
        <w:t>Save rules</w:t>
      </w:r>
      <w:r w:rsidRPr="00650807">
        <w:rPr>
          <w:b/>
          <w:bCs/>
        </w:rPr>
        <w:t xml:space="preserve"> </w:t>
      </w:r>
    </w:p>
    <w:p w14:paraId="026EF4F9" w14:textId="784DE99D" w:rsidR="00650807" w:rsidRDefault="00650807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B463EAD" wp14:editId="015BD654">
                <wp:simplePos x="0" y="0"/>
                <wp:positionH relativeFrom="margin">
                  <wp:posOffset>5675376</wp:posOffset>
                </wp:positionH>
                <wp:positionV relativeFrom="paragraph">
                  <wp:posOffset>1444117</wp:posOffset>
                </wp:positionV>
                <wp:extent cx="2419350" cy="742950"/>
                <wp:effectExtent l="0" t="0" r="19050" b="19050"/>
                <wp:wrapNone/>
                <wp:docPr id="28" name="Arrow: Left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9350" cy="7429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FD0302" w14:textId="5A94B7E8" w:rsidR="00650807" w:rsidRDefault="00650807" w:rsidP="00650807">
                            <w:pPr>
                              <w:jc w:val="center"/>
                            </w:pPr>
                            <w:r>
                              <w:t xml:space="preserve"> Save Rules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463EAD" id="Arrow: Left 28" o:spid="_x0000_s1031" type="#_x0000_t66" style="position:absolute;margin-left:446.9pt;margin-top:113.7pt;width:190.5pt;height:58.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" adj="3317" fillcolor="#4f81bd [3204]" strokecolor="#243f60 [1604]" strokeweight="2pt">
                <v:textbox>
                  <w:txbxContent>
                    <w:p w14:paraId="43FD0302" w14:textId="5A94B7E8" w:rsidR="00650807" w:rsidRDefault="00650807" w:rsidP="00650807">
                      <w:pPr>
                        <w:jc w:val="center"/>
                      </w:pPr>
                      <w:r>
                        <w:t xml:space="preserve"> Save Rules          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B921F07" wp14:editId="50666D2B">
            <wp:extent cx="5943600" cy="198882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9B89B" w14:textId="77777777" w:rsidR="0010505A" w:rsidRDefault="0010505A" w:rsidP="0010505A">
      <w:pPr>
        <w:rPr>
          <w:i/>
          <w:iCs/>
        </w:rPr>
      </w:pPr>
    </w:p>
    <w:p w14:paraId="712A5322" w14:textId="77777777" w:rsidR="0010505A" w:rsidRDefault="0010505A" w:rsidP="0010505A">
      <w:pPr>
        <w:rPr>
          <w:i/>
          <w:iCs/>
        </w:rPr>
      </w:pPr>
    </w:p>
    <w:p w14:paraId="3EDAB7C6" w14:textId="79165C1F" w:rsidR="0010505A" w:rsidRPr="00650807" w:rsidRDefault="0010505A" w:rsidP="0010505A">
      <w:pPr>
        <w:rPr>
          <w:i/>
          <w:iCs/>
        </w:rPr>
      </w:pPr>
      <w:r w:rsidRPr="00650807">
        <w:rPr>
          <w:i/>
          <w:iCs/>
        </w:rPr>
        <w:t xml:space="preserve">Now Click </w:t>
      </w:r>
      <w:r w:rsidR="003D6373" w:rsidRPr="00650807">
        <w:rPr>
          <w:i/>
          <w:iCs/>
        </w:rPr>
        <w:t>on your</w:t>
      </w:r>
      <w:r w:rsidRPr="00650807">
        <w:rPr>
          <w:i/>
          <w:iCs/>
        </w:rPr>
        <w:t xml:space="preserve"> instance name </w:t>
      </w:r>
      <w:r w:rsidR="003D6373" w:rsidRPr="00650807">
        <w:rPr>
          <w:i/>
          <w:iCs/>
        </w:rPr>
        <w:t xml:space="preserve">again, </w:t>
      </w:r>
      <w:r w:rsidR="003D6373">
        <w:rPr>
          <w:i/>
          <w:iCs/>
        </w:rPr>
        <w:t>you</w:t>
      </w:r>
      <w:r w:rsidRPr="00650807">
        <w:rPr>
          <w:i/>
          <w:iCs/>
        </w:rPr>
        <w:t xml:space="preserve"> would see this screen </w:t>
      </w:r>
    </w:p>
    <w:p w14:paraId="5D9488E9" w14:textId="04958AA3" w:rsidR="0010505A" w:rsidRPr="0010505A" w:rsidRDefault="0010505A">
      <w:pPr>
        <w:rPr>
          <w:b/>
          <w:bCs/>
          <w:i/>
          <w:iCs/>
          <w:u w:val="single"/>
        </w:rPr>
      </w:pPr>
      <w:r w:rsidRPr="0010505A">
        <w:rPr>
          <w:b/>
          <w:bCs/>
          <w:i/>
          <w:iCs/>
          <w:u w:val="single"/>
        </w:rPr>
        <w:t xml:space="preserve">  Make sure both inbound and outbound rules are as below. </w:t>
      </w:r>
      <w:r>
        <w:rPr>
          <w:b/>
          <w:bCs/>
          <w:i/>
          <w:iCs/>
          <w:u w:val="single"/>
        </w:rPr>
        <w:t xml:space="preserve"> </w:t>
      </w:r>
      <w:r w:rsidR="003D6373">
        <w:rPr>
          <w:b/>
          <w:bCs/>
          <w:i/>
          <w:iCs/>
          <w:u w:val="single"/>
        </w:rPr>
        <w:t>Otherwise,</w:t>
      </w:r>
      <w:r>
        <w:rPr>
          <w:b/>
          <w:bCs/>
          <w:i/>
          <w:iCs/>
          <w:u w:val="single"/>
        </w:rPr>
        <w:t xml:space="preserve"> you will get connection error from mysql Workbench</w:t>
      </w:r>
    </w:p>
    <w:p w14:paraId="0AF578F7" w14:textId="185B241A" w:rsidR="0010505A" w:rsidRDefault="0010505A">
      <w:pPr>
        <w:rPr>
          <w:i/>
          <w:iCs/>
        </w:rPr>
      </w:pPr>
      <w:r>
        <w:rPr>
          <w:noProof/>
        </w:rPr>
        <w:lastRenderedPageBreak/>
        <w:drawing>
          <wp:inline distT="0" distB="0" distL="0" distR="0" wp14:anchorId="0C71741B" wp14:editId="6854CD76">
            <wp:extent cx="5943600" cy="286258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4B310" w14:textId="77777777" w:rsidR="0010505A" w:rsidRDefault="0010505A">
      <w:pPr>
        <w:rPr>
          <w:i/>
          <w:iCs/>
        </w:rPr>
      </w:pPr>
    </w:p>
    <w:p w14:paraId="2573F9C6" w14:textId="77777777" w:rsidR="00650807" w:rsidRDefault="00650807">
      <w:pPr>
        <w:rPr>
          <w:i/>
          <w:iCs/>
        </w:rPr>
      </w:pPr>
    </w:p>
    <w:p w14:paraId="6BA9A349" w14:textId="10904C83" w:rsidR="00C70FD3" w:rsidRDefault="00C70FD3"/>
    <w:p w14:paraId="20986BAE" w14:textId="290D512B" w:rsidR="002F5AD4" w:rsidRDefault="00C70FD3">
      <w:r>
        <w:t xml:space="preserve">Look at the connectivity and </w:t>
      </w:r>
      <w:r w:rsidR="0010505A">
        <w:t>security, those</w:t>
      </w:r>
      <w:r>
        <w:t xml:space="preserve"> two values are important </w:t>
      </w:r>
      <w:r w:rsidR="003D6373">
        <w:t>to connect</w:t>
      </w:r>
      <w:r>
        <w:t xml:space="preserve"> to this db from Mysql Workbench.  </w:t>
      </w:r>
    </w:p>
    <w:p w14:paraId="0F7BECDB" w14:textId="474C164E" w:rsidR="00C70FD3" w:rsidRDefault="00C70FD3">
      <w:r>
        <w:t xml:space="preserve">My details </w:t>
      </w:r>
      <w:r w:rsidR="003D6373">
        <w:t>are this</w:t>
      </w:r>
      <w:r>
        <w:t xml:space="preserve">.  </w:t>
      </w:r>
      <w:r w:rsidRPr="00C70FD3">
        <w:rPr>
          <w:b/>
          <w:bCs/>
        </w:rPr>
        <w:t>Note both endpoint and Port number.</w:t>
      </w:r>
      <w:r>
        <w:t xml:space="preserve"> </w:t>
      </w:r>
    </w:p>
    <w:p w14:paraId="0CEFC730" w14:textId="77777777" w:rsidR="00C70FD3" w:rsidRPr="00C70FD3" w:rsidRDefault="00C70FD3" w:rsidP="00C70FD3">
      <w:pPr>
        <w:shd w:val="clear" w:color="auto" w:fill="FFFFFF"/>
        <w:spacing w:after="0" w:line="240" w:lineRule="auto"/>
        <w:outlineLvl w:val="2"/>
        <w:rPr>
          <w:rFonts w:ascii="Arial" w:eastAsia="Times New Roman" w:hAnsi="Arial" w:cs="Arial"/>
          <w:color w:val="16191F"/>
          <w:sz w:val="27"/>
          <w:szCs w:val="27"/>
        </w:rPr>
      </w:pPr>
      <w:r w:rsidRPr="00C70FD3">
        <w:rPr>
          <w:rFonts w:ascii="Arial" w:eastAsia="Times New Roman" w:hAnsi="Arial" w:cs="Arial"/>
          <w:color w:val="16191F"/>
          <w:sz w:val="27"/>
          <w:szCs w:val="27"/>
        </w:rPr>
        <w:t>Endpoint &amp; port</w:t>
      </w:r>
    </w:p>
    <w:p w14:paraId="65B92891" w14:textId="77777777" w:rsidR="00C70FD3" w:rsidRPr="00C70FD3" w:rsidRDefault="00C70FD3" w:rsidP="00C70FD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6191F"/>
          <w:sz w:val="21"/>
          <w:szCs w:val="21"/>
        </w:rPr>
      </w:pPr>
      <w:r w:rsidRPr="00C70FD3">
        <w:rPr>
          <w:rFonts w:ascii="Arial" w:eastAsia="Times New Roman" w:hAnsi="Arial" w:cs="Arial"/>
          <w:color w:val="16191F"/>
          <w:sz w:val="21"/>
          <w:szCs w:val="21"/>
        </w:rPr>
        <w:t>Endpoint</w:t>
      </w:r>
    </w:p>
    <w:p w14:paraId="0B56425B" w14:textId="0F25C0C4" w:rsidR="00C70FD3" w:rsidRPr="00C70FD3" w:rsidRDefault="00C70FD3" w:rsidP="00C70FD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6191F"/>
          <w:sz w:val="21"/>
          <w:szCs w:val="21"/>
        </w:rPr>
      </w:pPr>
      <w:r w:rsidRPr="00C70FD3">
        <w:rPr>
          <w:rFonts w:ascii="Arial" w:eastAsia="Times New Roman" w:hAnsi="Arial" w:cs="Arial"/>
          <w:color w:val="16191F"/>
          <w:sz w:val="21"/>
          <w:szCs w:val="21"/>
          <w:highlight w:val="yellow"/>
        </w:rPr>
        <w:t>tp-</w:t>
      </w:r>
      <w:r w:rsidR="003C1BD8">
        <w:rPr>
          <w:rFonts w:ascii="Arial" w:eastAsia="Times New Roman" w:hAnsi="Arial" w:cs="Arial"/>
          <w:color w:val="16191F"/>
          <w:sz w:val="21"/>
          <w:szCs w:val="21"/>
          <w:highlight w:val="yellow"/>
        </w:rPr>
        <w:t>6320</w:t>
      </w:r>
      <w:r w:rsidRPr="00C70FD3">
        <w:rPr>
          <w:rFonts w:ascii="Arial" w:eastAsia="Times New Roman" w:hAnsi="Arial" w:cs="Arial"/>
          <w:color w:val="16191F"/>
          <w:sz w:val="21"/>
          <w:szCs w:val="21"/>
          <w:highlight w:val="yellow"/>
        </w:rPr>
        <w:t>.c3afyfhzdbpk.us-east-2.rds.amazonaws.com</w:t>
      </w:r>
    </w:p>
    <w:p w14:paraId="073C6452" w14:textId="77777777" w:rsidR="00C70FD3" w:rsidRPr="00C70FD3" w:rsidRDefault="00C70FD3" w:rsidP="00C70FD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6191F"/>
          <w:sz w:val="21"/>
          <w:szCs w:val="21"/>
        </w:rPr>
      </w:pPr>
      <w:r w:rsidRPr="00C70FD3">
        <w:rPr>
          <w:rFonts w:ascii="Arial" w:eastAsia="Times New Roman" w:hAnsi="Arial" w:cs="Arial"/>
          <w:color w:val="16191F"/>
          <w:sz w:val="21"/>
          <w:szCs w:val="21"/>
        </w:rPr>
        <w:t>Port</w:t>
      </w:r>
    </w:p>
    <w:p w14:paraId="32E1474D" w14:textId="77777777" w:rsidR="00C70FD3" w:rsidRPr="00C70FD3" w:rsidRDefault="00C70FD3" w:rsidP="00C70FD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6191F"/>
          <w:sz w:val="21"/>
          <w:szCs w:val="21"/>
        </w:rPr>
      </w:pPr>
      <w:r w:rsidRPr="00C70FD3">
        <w:rPr>
          <w:rFonts w:ascii="Arial" w:eastAsia="Times New Roman" w:hAnsi="Arial" w:cs="Arial"/>
          <w:color w:val="16191F"/>
          <w:sz w:val="21"/>
          <w:szCs w:val="21"/>
          <w:highlight w:val="yellow"/>
        </w:rPr>
        <w:t>3306</w:t>
      </w:r>
    </w:p>
    <w:p w14:paraId="3E412035" w14:textId="4CC33B49" w:rsidR="00C70FD3" w:rsidRDefault="00C70FD3"/>
    <w:p w14:paraId="78C64CFD" w14:textId="77777777" w:rsidR="00C70FD3" w:rsidRDefault="00C70FD3"/>
    <w:p w14:paraId="325108CD" w14:textId="77777777" w:rsidR="002F5AD4" w:rsidRDefault="002F5AD4"/>
    <w:p w14:paraId="5E65B76C" w14:textId="36D77D9D" w:rsidR="00ED4E23" w:rsidRDefault="00ED4E23"/>
    <w:p w14:paraId="054CCAE8" w14:textId="5D78B606" w:rsidR="00F84EE1" w:rsidRDefault="00C70FD3">
      <w:r>
        <w:t xml:space="preserve">  </w:t>
      </w:r>
      <w:r w:rsidR="00A64597">
        <w:t xml:space="preserve">Open </w:t>
      </w:r>
      <w:proofErr w:type="gramStart"/>
      <w:r w:rsidR="00A64597">
        <w:t>your  mysql</w:t>
      </w:r>
      <w:proofErr w:type="gramEnd"/>
      <w:r w:rsidR="00A64597">
        <w:t xml:space="preserve"> work bench from your laptop.  Choose Manage Connection from Database Menu. </w:t>
      </w:r>
    </w:p>
    <w:p w14:paraId="089713ED" w14:textId="36FA2B9F" w:rsidR="00A64597" w:rsidRDefault="00A64597">
      <w:r>
        <w:t xml:space="preserve"> </w:t>
      </w:r>
    </w:p>
    <w:p w14:paraId="54AD6CF7" w14:textId="58A3FF8E" w:rsidR="00A64597" w:rsidRDefault="00A93B8E">
      <w:r>
        <w:rPr>
          <w:noProof/>
        </w:rPr>
        <w:lastRenderedPageBreak/>
        <w:drawing>
          <wp:inline distT="0" distB="0" distL="0" distR="0" wp14:anchorId="1EDF5FBB" wp14:editId="268FCBEB">
            <wp:extent cx="5943600" cy="397764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2AEDD" w14:textId="41045BA5" w:rsidR="00A64597" w:rsidRDefault="00A64597"/>
    <w:p w14:paraId="5F3C9C43" w14:textId="36684D20" w:rsidR="00A64597" w:rsidRDefault="00A64597">
      <w:r>
        <w:t xml:space="preserve">Click on New </w:t>
      </w:r>
    </w:p>
    <w:p w14:paraId="5A63A0B6" w14:textId="3B194906" w:rsidR="00A64597" w:rsidRDefault="00A64597"/>
    <w:p w14:paraId="3BD0DA96" w14:textId="10FBD12B" w:rsidR="00A64597" w:rsidRDefault="00A64597">
      <w:r>
        <w:t xml:space="preserve">Paste the value you copied from earlier step. </w:t>
      </w:r>
    </w:p>
    <w:p w14:paraId="65F9537E" w14:textId="4976A73A" w:rsidR="00A93B8E" w:rsidRDefault="00A64597" w:rsidP="00A93B8E">
      <w:pPr>
        <w:shd w:val="clear" w:color="auto" w:fill="FFFFFF"/>
        <w:spacing w:after="0" w:line="240" w:lineRule="auto"/>
      </w:pPr>
      <w:r>
        <w:t xml:space="preserve">For </w:t>
      </w:r>
      <w:r w:rsidR="003D6373">
        <w:t>example, my</w:t>
      </w:r>
      <w:r>
        <w:t xml:space="preserve"> endpoint was </w:t>
      </w:r>
    </w:p>
    <w:p w14:paraId="412AB102" w14:textId="77777777" w:rsidR="00A93B8E" w:rsidRDefault="00A93B8E" w:rsidP="00A93B8E">
      <w:pPr>
        <w:shd w:val="clear" w:color="auto" w:fill="FFFFFF"/>
        <w:spacing w:after="0" w:line="240" w:lineRule="auto"/>
      </w:pPr>
    </w:p>
    <w:p w14:paraId="4907191A" w14:textId="3B934DFA" w:rsidR="00A93B8E" w:rsidRPr="00C70FD3" w:rsidRDefault="00C70FD3" w:rsidP="00A93B8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6191F"/>
          <w:sz w:val="21"/>
          <w:szCs w:val="21"/>
        </w:rPr>
      </w:pPr>
      <w:r>
        <w:t xml:space="preserve"> </w:t>
      </w:r>
      <w:r w:rsidR="00A93B8E" w:rsidRPr="00C70FD3">
        <w:rPr>
          <w:rFonts w:ascii="Arial" w:eastAsia="Times New Roman" w:hAnsi="Arial" w:cs="Arial"/>
          <w:color w:val="16191F"/>
          <w:sz w:val="21"/>
          <w:szCs w:val="21"/>
          <w:highlight w:val="yellow"/>
        </w:rPr>
        <w:t>tp-</w:t>
      </w:r>
      <w:r w:rsidR="003C1BD8">
        <w:rPr>
          <w:rFonts w:ascii="Arial" w:eastAsia="Times New Roman" w:hAnsi="Arial" w:cs="Arial"/>
          <w:color w:val="16191F"/>
          <w:sz w:val="21"/>
          <w:szCs w:val="21"/>
          <w:highlight w:val="yellow"/>
        </w:rPr>
        <w:t>6320</w:t>
      </w:r>
      <w:r w:rsidR="00A93B8E" w:rsidRPr="00C70FD3">
        <w:rPr>
          <w:rFonts w:ascii="Arial" w:eastAsia="Times New Roman" w:hAnsi="Arial" w:cs="Arial"/>
          <w:color w:val="16191F"/>
          <w:sz w:val="21"/>
          <w:szCs w:val="21"/>
          <w:highlight w:val="yellow"/>
        </w:rPr>
        <w:t>.c3afyfhzdbpk.us-east-2.rds.amazonaws.com</w:t>
      </w:r>
    </w:p>
    <w:p w14:paraId="45C78DA3" w14:textId="305AE5E5" w:rsidR="00C70FD3" w:rsidRDefault="00C70FD3" w:rsidP="00A93B8E"/>
    <w:p w14:paraId="042EB2BA" w14:textId="039FCC95" w:rsidR="00A64597" w:rsidRDefault="00A64597">
      <w:r>
        <w:t xml:space="preserve">Paste it </w:t>
      </w:r>
      <w:r w:rsidR="003D6373" w:rsidRPr="00A64597">
        <w:rPr>
          <w:u w:val="single"/>
        </w:rPr>
        <w:t>to &lt;</w:t>
      </w:r>
      <w:r w:rsidRPr="00A64597">
        <w:rPr>
          <w:b/>
          <w:bCs/>
          <w:u w:val="single"/>
        </w:rPr>
        <w:t>your endpoint value&gt;</w:t>
      </w:r>
      <w:r>
        <w:t xml:space="preserve"> to Hostname field. </w:t>
      </w:r>
    </w:p>
    <w:p w14:paraId="45B2B93F" w14:textId="2AC7CB61" w:rsidR="00A64597" w:rsidRDefault="00A64597">
      <w:proofErr w:type="gramStart"/>
      <w:r>
        <w:t xml:space="preserve">Type  </w:t>
      </w:r>
      <w:r w:rsidR="00C70FD3">
        <w:t>&lt;</w:t>
      </w:r>
      <w:proofErr w:type="gramEnd"/>
      <w:r w:rsidR="003D6373">
        <w:rPr>
          <w:b/>
          <w:bCs/>
        </w:rPr>
        <w:t>your initial</w:t>
      </w:r>
      <w:r w:rsidR="00C70FD3">
        <w:rPr>
          <w:b/>
          <w:bCs/>
        </w:rPr>
        <w:t>&gt;</w:t>
      </w:r>
      <w:r w:rsidR="00C70FD3" w:rsidRPr="00C70FD3">
        <w:rPr>
          <w:b/>
          <w:bCs/>
        </w:rPr>
        <w:t>_</w:t>
      </w:r>
      <w:r w:rsidRPr="00C70FD3">
        <w:rPr>
          <w:b/>
          <w:bCs/>
        </w:rPr>
        <w:t>admin</w:t>
      </w:r>
      <w:r>
        <w:t xml:space="preserve"> in  username field  </w:t>
      </w:r>
      <w:r w:rsidR="00C70FD3">
        <w:t xml:space="preserve">, mine is </w:t>
      </w:r>
      <w:r w:rsidR="00C70FD3" w:rsidRPr="00C70FD3">
        <w:rPr>
          <w:b/>
          <w:bCs/>
          <w:highlight w:val="yellow"/>
        </w:rPr>
        <w:t>tp_admin</w:t>
      </w:r>
    </w:p>
    <w:p w14:paraId="1A094B5C" w14:textId="5B5C2712" w:rsidR="00A64597" w:rsidRDefault="00A64597">
      <w:r>
        <w:t xml:space="preserve">Then click on test connection. It will ask password, type </w:t>
      </w:r>
      <w:r w:rsidR="00F81355">
        <w:t>Buan</w:t>
      </w:r>
      <w:r w:rsidR="003C1BD8">
        <w:t>6320</w:t>
      </w:r>
      <w:r>
        <w:t xml:space="preserve"> as you set in earlier step. </w:t>
      </w:r>
    </w:p>
    <w:p w14:paraId="0DAF12AD" w14:textId="77777777" w:rsidR="00A64597" w:rsidRDefault="00A64597"/>
    <w:p w14:paraId="41E8076B" w14:textId="51F4B34F" w:rsidR="00A64597" w:rsidRDefault="003D4C2A">
      <w:r>
        <w:rPr>
          <w:noProof/>
        </w:rPr>
        <w:lastRenderedPageBreak/>
        <w:drawing>
          <wp:inline distT="0" distB="0" distL="0" distR="0" wp14:anchorId="338FB36B" wp14:editId="45336711">
            <wp:extent cx="5943600" cy="453453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3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14612" w14:textId="55F5018B" w:rsidR="00A93B8E" w:rsidRDefault="00A93B8E"/>
    <w:p w14:paraId="3349275C" w14:textId="3A1F36B3" w:rsidR="00A93B8E" w:rsidRDefault="00A93B8E">
      <w:r>
        <w:t xml:space="preserve">After filling correct endpoint and username, click on </w:t>
      </w:r>
      <w:r w:rsidRPr="00A93B8E">
        <w:rPr>
          <w:highlight w:val="yellow"/>
        </w:rPr>
        <w:t>test connection</w:t>
      </w:r>
      <w:r>
        <w:t xml:space="preserve"> </w:t>
      </w:r>
    </w:p>
    <w:p w14:paraId="7475D966" w14:textId="0A393F5F" w:rsidR="00A93B8E" w:rsidRDefault="003D4C2A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140CE0B" wp14:editId="6BCCD40B">
            <wp:extent cx="5943600" cy="4131310"/>
            <wp:effectExtent l="0" t="0" r="0" b="25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F6691" w14:textId="2BEA930D" w:rsidR="00ED4E23" w:rsidRDefault="00ED4E23"/>
    <w:p w14:paraId="7697D22E" w14:textId="6CA08BA7" w:rsidR="00ED4E23" w:rsidRDefault="00ED4E23"/>
    <w:p w14:paraId="661A8126" w14:textId="53827E67" w:rsidR="00A64597" w:rsidRDefault="00A64597">
      <w:r>
        <w:t xml:space="preserve">Connect to Cloud database from Mysql Workbench. </w:t>
      </w:r>
    </w:p>
    <w:p w14:paraId="50380F68" w14:textId="11B3E865" w:rsidR="00A64597" w:rsidRDefault="00A64597"/>
    <w:p w14:paraId="3DE7157A" w14:textId="4CEA802C" w:rsidR="00A64597" w:rsidRDefault="00A64597">
      <w:r>
        <w:t xml:space="preserve">Choose </w:t>
      </w:r>
      <w:r w:rsidRPr="00A64597">
        <w:rPr>
          <w:b/>
          <w:bCs/>
          <w:u w:val="single"/>
        </w:rPr>
        <w:t>Connec to datbaase</w:t>
      </w:r>
      <w:r>
        <w:t xml:space="preserve"> </w:t>
      </w:r>
      <w:proofErr w:type="gramStart"/>
      <w:r>
        <w:t>from  database</w:t>
      </w:r>
      <w:proofErr w:type="gramEnd"/>
      <w:r>
        <w:t xml:space="preserve"> Menu. </w:t>
      </w:r>
    </w:p>
    <w:p w14:paraId="5B440921" w14:textId="2AC69C96" w:rsidR="00A64597" w:rsidRDefault="00A64597">
      <w:r>
        <w:t xml:space="preserve">Choose </w:t>
      </w:r>
      <w:proofErr w:type="gramStart"/>
      <w:r>
        <w:t>“</w:t>
      </w:r>
      <w:r w:rsidR="00A93B8E">
        <w:t xml:space="preserve"> </w:t>
      </w:r>
      <w:r w:rsidR="00152954" w:rsidRPr="00152954">
        <w:rPr>
          <w:highlight w:val="yellow"/>
        </w:rPr>
        <w:t>yourIntial</w:t>
      </w:r>
      <w:proofErr w:type="gramEnd"/>
      <w:r w:rsidR="00A93B8E" w:rsidRPr="00A93B8E">
        <w:t>-</w:t>
      </w:r>
      <w:r w:rsidR="003C1BD8">
        <w:t>6320</w:t>
      </w:r>
      <w:r w:rsidR="00A93B8E" w:rsidRPr="00A93B8E">
        <w:t>-cloud</w:t>
      </w:r>
      <w:r>
        <w:t xml:space="preserve">” connection. </w:t>
      </w:r>
    </w:p>
    <w:p w14:paraId="3D4D06D9" w14:textId="061438DD" w:rsidR="00A64597" w:rsidRDefault="00A64597">
      <w:r>
        <w:t>Connection will be open as below</w:t>
      </w:r>
    </w:p>
    <w:p w14:paraId="50D61F7F" w14:textId="7901A31A" w:rsidR="00A64597" w:rsidRDefault="00A64597">
      <w:r>
        <w:rPr>
          <w:noProof/>
        </w:rPr>
        <w:lastRenderedPageBreak/>
        <w:drawing>
          <wp:inline distT="0" distB="0" distL="0" distR="0" wp14:anchorId="277D13C3" wp14:editId="6D0F24BF">
            <wp:extent cx="5943600" cy="28194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B160E" w14:textId="42E8F4E0" w:rsidR="00A64597" w:rsidRDefault="00A64597"/>
    <w:p w14:paraId="7E070552" w14:textId="1FDEEA6E" w:rsidR="00D14817" w:rsidRDefault="00D14817"/>
    <w:p w14:paraId="45D44106" w14:textId="7ACF4C75" w:rsidR="00C70FD3" w:rsidRDefault="00C70FD3"/>
    <w:p w14:paraId="7DB51711" w14:textId="2742DD0A" w:rsidR="00C70FD3" w:rsidRDefault="00C70FD3"/>
    <w:p w14:paraId="4B2697D5" w14:textId="229B9FFF" w:rsidR="00C70FD3" w:rsidRDefault="00C70FD3"/>
    <w:p w14:paraId="4755B667" w14:textId="3E43732C" w:rsidR="00C70FD3" w:rsidRDefault="00C70FD3"/>
    <w:p w14:paraId="3CA62C16" w14:textId="4DF61E4F" w:rsidR="00C70FD3" w:rsidRDefault="00C70FD3"/>
    <w:p w14:paraId="75F5A020" w14:textId="6B0CED40" w:rsidR="00C70FD3" w:rsidRDefault="00C70FD3"/>
    <w:p w14:paraId="69F69361" w14:textId="3380D611" w:rsidR="00C70FD3" w:rsidRDefault="00C70FD3"/>
    <w:p w14:paraId="70A11E3E" w14:textId="70122915" w:rsidR="00C70FD3" w:rsidRDefault="00C70FD3"/>
    <w:p w14:paraId="03BEEE83" w14:textId="4ED0D003" w:rsidR="00C70FD3" w:rsidRDefault="00C70FD3"/>
    <w:p w14:paraId="3BC8D450" w14:textId="2285D702" w:rsidR="00C70FD3" w:rsidRDefault="00C70FD3"/>
    <w:p w14:paraId="03962852" w14:textId="329574EE" w:rsidR="00C70FD3" w:rsidRDefault="00C70FD3"/>
    <w:p w14:paraId="2AB3AF92" w14:textId="4A633719" w:rsidR="00C70FD3" w:rsidRDefault="00C70FD3"/>
    <w:p w14:paraId="5B45A9B9" w14:textId="77777777" w:rsidR="00C70FD3" w:rsidRDefault="00C70FD3"/>
    <w:p w14:paraId="105580A5" w14:textId="77777777" w:rsidR="00D14817" w:rsidRDefault="00D14817"/>
    <w:p w14:paraId="098D3A4A" w14:textId="7BDB43DC" w:rsidR="00A64597" w:rsidRPr="00D82564" w:rsidRDefault="00A64597">
      <w:pPr>
        <w:rPr>
          <w:b/>
          <w:bCs/>
          <w:sz w:val="36"/>
          <w:szCs w:val="36"/>
          <w:u w:val="single"/>
        </w:rPr>
      </w:pPr>
      <w:r w:rsidRPr="00D82564">
        <w:rPr>
          <w:b/>
          <w:bCs/>
          <w:sz w:val="36"/>
          <w:szCs w:val="36"/>
          <w:u w:val="single"/>
        </w:rPr>
        <w:lastRenderedPageBreak/>
        <w:t xml:space="preserve">Type this sql in Editor. </w:t>
      </w:r>
    </w:p>
    <w:p w14:paraId="64658063" w14:textId="77777777" w:rsidR="00D82564" w:rsidRPr="00595FC2" w:rsidRDefault="00D82564">
      <w:pPr>
        <w:rPr>
          <w:b/>
          <w:bCs/>
        </w:rPr>
      </w:pPr>
      <w:r w:rsidRPr="00595FC2">
        <w:rPr>
          <w:b/>
          <w:bCs/>
        </w:rPr>
        <w:t>SELECT   current_</w:t>
      </w:r>
      <w:proofErr w:type="gramStart"/>
      <w:r w:rsidRPr="00595FC2">
        <w:rPr>
          <w:b/>
          <w:bCs/>
        </w:rPr>
        <w:t>user(</w:t>
      </w:r>
      <w:proofErr w:type="gramEnd"/>
      <w:r w:rsidRPr="00595FC2">
        <w:rPr>
          <w:b/>
          <w:bCs/>
        </w:rPr>
        <w:t>), SUBSTRING_INDEX(USER(), '@', -1) AS ip,  @@hostname as hostname, @@port as port, DATABASE() as current_database;</w:t>
      </w:r>
    </w:p>
    <w:p w14:paraId="53FE1CA7" w14:textId="77777777" w:rsidR="00D82564" w:rsidRDefault="00D82564"/>
    <w:p w14:paraId="40358D3B" w14:textId="24FB33C7" w:rsidR="00A64597" w:rsidRPr="00D14817" w:rsidRDefault="00A64597">
      <w:pPr>
        <w:rPr>
          <w:b/>
          <w:bCs/>
          <w:color w:val="00B050"/>
          <w:u w:val="single"/>
        </w:rPr>
      </w:pPr>
      <w:r w:rsidRPr="00D14817">
        <w:rPr>
          <w:b/>
          <w:bCs/>
          <w:color w:val="00B050"/>
          <w:u w:val="single"/>
        </w:rPr>
        <w:t xml:space="preserve">Upload the Screen output </w:t>
      </w:r>
      <w:r w:rsidR="00D14817" w:rsidRPr="00D14817">
        <w:rPr>
          <w:b/>
          <w:bCs/>
          <w:color w:val="00B050"/>
          <w:u w:val="single"/>
        </w:rPr>
        <w:t xml:space="preserve">to elearning using word </w:t>
      </w:r>
      <w:proofErr w:type="gramStart"/>
      <w:r w:rsidR="00D14817" w:rsidRPr="00D14817">
        <w:rPr>
          <w:b/>
          <w:bCs/>
          <w:color w:val="00B050"/>
          <w:u w:val="single"/>
        </w:rPr>
        <w:t>or  jpeg</w:t>
      </w:r>
      <w:proofErr w:type="gramEnd"/>
      <w:r w:rsidR="00D14817" w:rsidRPr="00D14817">
        <w:rPr>
          <w:b/>
          <w:bCs/>
          <w:color w:val="00B050"/>
          <w:u w:val="single"/>
        </w:rPr>
        <w:t xml:space="preserve"> or png format. </w:t>
      </w:r>
    </w:p>
    <w:p w14:paraId="57F90AEA" w14:textId="2778F583" w:rsidR="0083558C" w:rsidRDefault="003D4C2A">
      <w:r>
        <w:rPr>
          <w:noProof/>
        </w:rPr>
        <w:drawing>
          <wp:inline distT="0" distB="0" distL="0" distR="0" wp14:anchorId="666F6DE4" wp14:editId="2B45F112">
            <wp:extent cx="5943600" cy="4011930"/>
            <wp:effectExtent l="0" t="0" r="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33177" w14:textId="7B9DA760" w:rsidR="0083558C" w:rsidRDefault="0083558C"/>
    <w:p w14:paraId="6A2B0589" w14:textId="0F8035C2" w:rsidR="0083558C" w:rsidRDefault="0083558C"/>
    <w:p w14:paraId="449B16E9" w14:textId="0CCAD4C5" w:rsidR="0083558C" w:rsidRDefault="0083558C"/>
    <w:p w14:paraId="42A5F334" w14:textId="353DFABC" w:rsidR="00A93B8E" w:rsidRDefault="003D4C2A">
      <w:r>
        <w:rPr>
          <w:b/>
          <w:bCs/>
        </w:rPr>
        <w:t xml:space="preserve"> </w:t>
      </w:r>
    </w:p>
    <w:sectPr w:rsidR="00A93B8E" w:rsidSect="003628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8F1B63"/>
    <w:multiLevelType w:val="hybridMultilevel"/>
    <w:tmpl w:val="C6F41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C57C38"/>
    <w:multiLevelType w:val="hybridMultilevel"/>
    <w:tmpl w:val="CA2EF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730BC6"/>
    <w:multiLevelType w:val="hybridMultilevel"/>
    <w:tmpl w:val="98A45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wtjAyNzI2MDe3MDZU0lEKTi0uzszPAykwqQUA4+7bfywAAAA="/>
  </w:docVars>
  <w:rsids>
    <w:rsidRoot w:val="00832A4A"/>
    <w:rsid w:val="000627CD"/>
    <w:rsid w:val="000A3A4A"/>
    <w:rsid w:val="0010505A"/>
    <w:rsid w:val="00152954"/>
    <w:rsid w:val="001D5FB1"/>
    <w:rsid w:val="002C6A6E"/>
    <w:rsid w:val="002F5AD4"/>
    <w:rsid w:val="00307499"/>
    <w:rsid w:val="00322925"/>
    <w:rsid w:val="003628BB"/>
    <w:rsid w:val="0038232F"/>
    <w:rsid w:val="003C1BD8"/>
    <w:rsid w:val="003D4C2A"/>
    <w:rsid w:val="003D6373"/>
    <w:rsid w:val="00482985"/>
    <w:rsid w:val="0049070B"/>
    <w:rsid w:val="00595FC2"/>
    <w:rsid w:val="005A03D3"/>
    <w:rsid w:val="005B3BAE"/>
    <w:rsid w:val="00602B09"/>
    <w:rsid w:val="00650807"/>
    <w:rsid w:val="00682AD4"/>
    <w:rsid w:val="006A78FE"/>
    <w:rsid w:val="006B063C"/>
    <w:rsid w:val="007517AE"/>
    <w:rsid w:val="00832A4A"/>
    <w:rsid w:val="0083558C"/>
    <w:rsid w:val="00884232"/>
    <w:rsid w:val="00884970"/>
    <w:rsid w:val="008D0797"/>
    <w:rsid w:val="008D2BBE"/>
    <w:rsid w:val="00900AF2"/>
    <w:rsid w:val="00962DC7"/>
    <w:rsid w:val="009B5A7A"/>
    <w:rsid w:val="009E7F92"/>
    <w:rsid w:val="00A56D71"/>
    <w:rsid w:val="00A64597"/>
    <w:rsid w:val="00A93B8E"/>
    <w:rsid w:val="00AD06DD"/>
    <w:rsid w:val="00AD2E48"/>
    <w:rsid w:val="00B74DD6"/>
    <w:rsid w:val="00BB0F20"/>
    <w:rsid w:val="00C70FD3"/>
    <w:rsid w:val="00C87903"/>
    <w:rsid w:val="00D14817"/>
    <w:rsid w:val="00D82564"/>
    <w:rsid w:val="00E56937"/>
    <w:rsid w:val="00E625CE"/>
    <w:rsid w:val="00ED4E23"/>
    <w:rsid w:val="00F81355"/>
    <w:rsid w:val="00F84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E1468"/>
  <w15:chartTrackingRefBased/>
  <w15:docId w15:val="{CB21665F-6435-4923-B2BB-0A9408785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8BB"/>
  </w:style>
  <w:style w:type="paragraph" w:styleId="Heading3">
    <w:name w:val="heading 3"/>
    <w:basedOn w:val="Normal"/>
    <w:link w:val="Heading3Char"/>
    <w:uiPriority w:val="9"/>
    <w:qFormat/>
    <w:rsid w:val="00C70FD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2A4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2A4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D07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D2B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2B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2B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2B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2BB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2B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2BB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3558C"/>
    <w:pPr>
      <w:ind w:left="720"/>
      <w:contextualSpacing/>
    </w:pPr>
  </w:style>
  <w:style w:type="character" w:customStyle="1" w:styleId="gwt-inlinelabel">
    <w:name w:val="gwt-inlinelabel"/>
    <w:basedOn w:val="DefaultParagraphFont"/>
    <w:rsid w:val="00962DC7"/>
  </w:style>
  <w:style w:type="character" w:customStyle="1" w:styleId="Heading3Char">
    <w:name w:val="Heading 3 Char"/>
    <w:basedOn w:val="DefaultParagraphFont"/>
    <w:link w:val="Heading3"/>
    <w:uiPriority w:val="9"/>
    <w:rsid w:val="00C70FD3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NormalText">
    <w:name w:val="Normal Text"/>
    <w:rsid w:val="00322925"/>
    <w:pPr>
      <w:widowControl w:val="0"/>
      <w:autoSpaceDE w:val="0"/>
      <w:autoSpaceDN w:val="0"/>
      <w:adjustRightInd w:val="0"/>
      <w:spacing w:after="0" w:line="240" w:lineRule="auto"/>
    </w:pPr>
    <w:rPr>
      <w:rFonts w:ascii="Palatino Linotype" w:eastAsia="Times New Roman" w:hAnsi="Palatino Linotype" w:cs="Palatino Linotype"/>
      <w:color w:val="000000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508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567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4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8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12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998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124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3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55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34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752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598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84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13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6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766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28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23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04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325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577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590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8662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42490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682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hyperlink" Target="https://cloud.google.com/sql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yperlink" Target="https://us-east-2.console.aws.amazon.com/rds/home?region=us-east-2" TargetMode="External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hyperlink" Target="https://www.oracle.com/cloud/free/" TargetMode="Externa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5" Type="http://schemas.openxmlformats.org/officeDocument/2006/relationships/hyperlink" Target="https://aws.amazon.com/free/database/" TargetMode="Externa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webSettings" Target="webSettings.xml"/><Relationship Id="rId9" Type="http://schemas.openxmlformats.org/officeDocument/2006/relationships/hyperlink" Target="https://aws.amazon.com/console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hyperlink" Target="https://azure.microsoft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8</Pages>
  <Words>616</Words>
  <Characters>351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ru pandian</dc:creator>
  <cp:keywords/>
  <dc:description/>
  <cp:lastModifiedBy>Pandian, Thiru</cp:lastModifiedBy>
  <cp:revision>7</cp:revision>
  <cp:lastPrinted>2021-04-16T15:49:00Z</cp:lastPrinted>
  <dcterms:created xsi:type="dcterms:W3CDTF">2021-04-15T23:56:00Z</dcterms:created>
  <dcterms:modified xsi:type="dcterms:W3CDTF">2022-01-21T17:15:00Z</dcterms:modified>
</cp:coreProperties>
</file>